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4455" w:rsidRDefault="00F412EF" w:rsidP="004E4455">
      <w:pPr>
        <w:pStyle w:val="FirstName"/>
        <w:rPr>
          <w:rFonts w:ascii="Cooper Black" w:hAnsi="Cooper Black"/>
          <w:noProof w:val="0"/>
          <w:sz w:val="72"/>
        </w:rPr>
      </w:pPr>
      <w:r w:rsidRPr="004E4455">
        <w:rPr>
          <w:rFonts w:ascii="Cooper Black" w:hAnsi="Cooper Black"/>
          <w:sz w:val="7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24E830" wp14:editId="38EC3AA0">
                <wp:simplePos x="0" y="0"/>
                <wp:positionH relativeFrom="margin">
                  <wp:posOffset>3116275</wp:posOffset>
                </wp:positionH>
                <wp:positionV relativeFrom="paragraph">
                  <wp:posOffset>-285293</wp:posOffset>
                </wp:positionV>
                <wp:extent cx="3620186" cy="108265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620186" cy="1082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Pr="004E4455" w:rsidRDefault="003A2367" w:rsidP="004E4455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8"/>
                              </w:rPr>
                            </w:pPr>
                            <w:r w:rsidRPr="004E4455">
                              <w:rPr>
                                <w:sz w:val="24"/>
                                <w:szCs w:val="28"/>
                              </w:rPr>
                              <w:t>521 New Texas Road Pittsburgh, PA 15239</w:t>
                            </w:r>
                          </w:p>
                          <w:p w:rsidR="004E4455" w:rsidRPr="004E4455" w:rsidRDefault="003A2367" w:rsidP="004E4455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8"/>
                              </w:rPr>
                            </w:pPr>
                            <w:r w:rsidRPr="004E4455">
                              <w:rPr>
                                <w:sz w:val="24"/>
                                <w:szCs w:val="28"/>
                              </w:rPr>
                              <w:t xml:space="preserve">(412) 417 </w:t>
                            </w:r>
                            <w:r w:rsidR="004E4455" w:rsidRPr="004E4455">
                              <w:rPr>
                                <w:sz w:val="24"/>
                                <w:szCs w:val="28"/>
                              </w:rPr>
                              <w:t>4021</w:t>
                            </w:r>
                          </w:p>
                          <w:p w:rsidR="003A2367" w:rsidRPr="004E4455" w:rsidRDefault="004D34B8" w:rsidP="004E4455">
                            <w:pPr>
                              <w:pStyle w:val="NoSpacing"/>
                              <w:jc w:val="center"/>
                              <w:rPr>
                                <w:color w:val="B83D68" w:themeColor="accent1"/>
                                <w:sz w:val="24"/>
                                <w:szCs w:val="28"/>
                              </w:rPr>
                            </w:pPr>
                            <w:hyperlink r:id="rId9" w:history="1">
                              <w:r w:rsidR="003A2367" w:rsidRPr="004E4455">
                                <w:rPr>
                                  <w:rStyle w:val="Hyperlink"/>
                                  <w:color w:val="B83D68" w:themeColor="accent1"/>
                                  <w:sz w:val="24"/>
                                  <w:szCs w:val="28"/>
                                </w:rPr>
                                <w:t>rjp396@gmail.com</w:t>
                              </w:r>
                            </w:hyperlink>
                          </w:p>
                          <w:p w:rsidR="00963EAF" w:rsidRPr="004E4455" w:rsidRDefault="004D34B8" w:rsidP="004E4455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8"/>
                              </w:rPr>
                            </w:pPr>
                            <w:hyperlink r:id="rId10" w:history="1">
                              <w:r w:rsidR="003A2367" w:rsidRPr="004E4455">
                                <w:rPr>
                                  <w:rStyle w:val="Hyperlink"/>
                                  <w:color w:val="B83D68" w:themeColor="accent1"/>
                                  <w:sz w:val="24"/>
                                  <w:szCs w:val="28"/>
                                </w:rPr>
                                <w:t>http://www.newtfire.org/~rjp43</w:t>
                              </w:r>
                            </w:hyperlink>
                          </w:p>
                          <w:p w:rsidR="003A2367" w:rsidRPr="00A43953" w:rsidRDefault="003A2367" w:rsidP="004E4455">
                            <w:pPr>
                              <w:pStyle w:val="NoSpacing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45.4pt;margin-top:-22.45pt;width:285.05pt;height:85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" filled="f" stroked="f" strokeweight=".5pt">
                <v:path arrowok="t"/>
                <v:textbox>
                  <w:txbxContent>
                    <w:p w:rsidR="00963EAF" w:rsidRPr="004E4455" w:rsidRDefault="003A2367" w:rsidP="004E4455">
                      <w:pPr>
                        <w:pStyle w:val="NoSpacing"/>
                        <w:jc w:val="center"/>
                        <w:rPr>
                          <w:sz w:val="24"/>
                          <w:szCs w:val="28"/>
                        </w:rPr>
                      </w:pPr>
                      <w:r w:rsidRPr="004E4455">
                        <w:rPr>
                          <w:sz w:val="24"/>
                          <w:szCs w:val="28"/>
                        </w:rPr>
                        <w:t>521 New Texas Road Pittsburgh, PA 15239</w:t>
                      </w:r>
                    </w:p>
                    <w:p w:rsidR="004E4455" w:rsidRPr="004E4455" w:rsidRDefault="003A2367" w:rsidP="004E4455">
                      <w:pPr>
                        <w:pStyle w:val="NoSpacing"/>
                        <w:jc w:val="center"/>
                        <w:rPr>
                          <w:sz w:val="24"/>
                          <w:szCs w:val="28"/>
                        </w:rPr>
                      </w:pPr>
                      <w:r w:rsidRPr="004E4455">
                        <w:rPr>
                          <w:sz w:val="24"/>
                          <w:szCs w:val="28"/>
                        </w:rPr>
                        <w:t xml:space="preserve">(412) 417 </w:t>
                      </w:r>
                      <w:r w:rsidR="004E4455" w:rsidRPr="004E4455">
                        <w:rPr>
                          <w:sz w:val="24"/>
                          <w:szCs w:val="28"/>
                        </w:rPr>
                        <w:t>4021</w:t>
                      </w:r>
                    </w:p>
                    <w:p w:rsidR="003A2367" w:rsidRPr="004E4455" w:rsidRDefault="004D34B8" w:rsidP="004E4455">
                      <w:pPr>
                        <w:pStyle w:val="NoSpacing"/>
                        <w:jc w:val="center"/>
                        <w:rPr>
                          <w:color w:val="B83D68" w:themeColor="accent1"/>
                          <w:sz w:val="24"/>
                          <w:szCs w:val="28"/>
                        </w:rPr>
                      </w:pPr>
                      <w:hyperlink r:id="rId11" w:history="1">
                        <w:r w:rsidR="003A2367" w:rsidRPr="004E4455">
                          <w:rPr>
                            <w:rStyle w:val="Hyperlink"/>
                            <w:color w:val="B83D68" w:themeColor="accent1"/>
                            <w:sz w:val="24"/>
                            <w:szCs w:val="28"/>
                          </w:rPr>
                          <w:t>rjp396@gmail.com</w:t>
                        </w:r>
                      </w:hyperlink>
                    </w:p>
                    <w:p w:rsidR="00963EAF" w:rsidRPr="004E4455" w:rsidRDefault="004D34B8" w:rsidP="004E4455">
                      <w:pPr>
                        <w:pStyle w:val="NoSpacing"/>
                        <w:jc w:val="center"/>
                        <w:rPr>
                          <w:sz w:val="24"/>
                          <w:szCs w:val="28"/>
                        </w:rPr>
                      </w:pPr>
                      <w:hyperlink r:id="rId12" w:history="1">
                        <w:r w:rsidR="003A2367" w:rsidRPr="004E4455">
                          <w:rPr>
                            <w:rStyle w:val="Hyperlink"/>
                            <w:color w:val="B83D68" w:themeColor="accent1"/>
                            <w:sz w:val="24"/>
                            <w:szCs w:val="28"/>
                          </w:rPr>
                          <w:t>http://www.newtfire.org/~rjp43</w:t>
                        </w:r>
                      </w:hyperlink>
                    </w:p>
                    <w:p w:rsidR="003A2367" w:rsidRPr="00A43953" w:rsidRDefault="003A2367" w:rsidP="004E4455">
                      <w:pPr>
                        <w:pStyle w:val="NoSpacing"/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C228A" w:rsidRPr="004E4455">
        <w:rPr>
          <w:rFonts w:ascii="Cooper Black" w:hAnsi="Cooper Black"/>
          <w:noProof w:val="0"/>
          <w:sz w:val="72"/>
        </w:rPr>
        <w:t>Rebecca</w:t>
      </w:r>
      <w:r w:rsidRPr="004E4455">
        <w:rPr>
          <w:rFonts w:ascii="Cooper Black" w:hAnsi="Cooper Black"/>
          <w:noProof w:val="0"/>
          <w:sz w:val="72"/>
        </w:rPr>
        <w:t xml:space="preserve"> </w:t>
      </w:r>
    </w:p>
    <w:p w:rsidR="004E4455" w:rsidRDefault="006D6003" w:rsidP="004E4455">
      <w:pPr>
        <w:pStyle w:val="FirstName"/>
        <w:rPr>
          <w:rFonts w:ascii="Cooper Black" w:hAnsi="Cooper Black"/>
          <w:sz w:val="72"/>
          <w:szCs w:val="72"/>
        </w:rPr>
      </w:pPr>
      <w:r>
        <mc:AlternateContent>
          <mc:Choice Requires="wps">
            <w:drawing>
              <wp:anchor distT="0" distB="0" distL="365760" distR="114300" simplePos="0" relativeHeight="251660288" behindDoc="1" locked="0" layoutInCell="1" allowOverlap="1" wp14:anchorId="2508A505" wp14:editId="57AF742D">
                <wp:simplePos x="0" y="0"/>
                <wp:positionH relativeFrom="column">
                  <wp:posOffset>4522470</wp:posOffset>
                </wp:positionH>
                <wp:positionV relativeFrom="page">
                  <wp:posOffset>1350010</wp:posOffset>
                </wp:positionV>
                <wp:extent cx="2205355" cy="8696960"/>
                <wp:effectExtent l="0" t="0" r="4445" b="8890"/>
                <wp:wrapTight wrapText="bothSides">
                  <wp:wrapPolygon edited="0">
                    <wp:start x="0" y="0"/>
                    <wp:lineTo x="0" y="21575"/>
                    <wp:lineTo x="21457" y="21575"/>
                    <wp:lineTo x="21457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05355" cy="86969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0040FD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EC06A2">
                              <w:rPr>
                                <w:rFonts w:asciiTheme="majorHAnsi" w:hAnsiTheme="majorHAnsi"/>
                                <w:b/>
                              </w:rPr>
                              <w:t xml:space="preserve">TECHNICAL </w:t>
                            </w:r>
                            <w:r w:rsidR="00963EAF" w:rsidRPr="00EC06A2">
                              <w:rPr>
                                <w:rFonts w:asciiTheme="majorHAnsi" w:hAnsiTheme="majorHAnsi"/>
                                <w:b/>
                              </w:rPr>
                              <w:t>SKILLS</w:t>
                            </w:r>
                          </w:p>
                          <w:p w:rsidR="00E96EFA" w:rsidRPr="00E96EFA" w:rsidRDefault="00E96EFA" w:rsidP="00B07B3A">
                            <w:pPr>
                              <w:spacing w:line="240" w:lineRule="auto"/>
                              <w:ind w:left="1714" w:hanging="1714"/>
                              <w:rPr>
                                <w:lang w:eastAsia="en-US"/>
                              </w:rPr>
                            </w:pPr>
                          </w:p>
                          <w:p w:rsidR="005D0CC8" w:rsidRDefault="000040FD" w:rsidP="00B07B3A">
                            <w:pPr>
                              <w:pStyle w:val="Heading2"/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Software</w:t>
                            </w:r>
                            <w:r w:rsidR="001771D5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 xml:space="preserve"> &amp; </w:t>
                            </w:r>
                            <w:r w:rsidR="00A17FE1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Online Services</w:t>
                            </w: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:</w:t>
                            </w:r>
                          </w:p>
                          <w:p w:rsidR="00B07B3A" w:rsidRPr="00B07B3A" w:rsidRDefault="00B07B3A" w:rsidP="00B07B3A">
                            <w:pPr>
                              <w:spacing w:line="140" w:lineRule="exact"/>
                              <w:ind w:left="1714" w:hanging="1714"/>
                            </w:pP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 xml:space="preserve">Cytoscape </w:t>
                            </w:r>
                          </w:p>
                          <w:p w:rsidR="00A17FE1" w:rsidRPr="00B07B3A" w:rsidRDefault="00CF097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FTP/SSH </w:t>
                            </w:r>
                            <w:r w:rsidR="00A17FE1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clients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Git </w:t>
                            </w:r>
                            <w:r w:rsidR="00770B5D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and</w:t>
                            </w: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 GitHub </w:t>
                            </w:r>
                          </w:p>
                          <w:p w:rsidR="005D0CC8" w:rsidRPr="00B07B3A" w:rsidRDefault="004D34B8" w:rsidP="00B07B3A">
                            <w:p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hanging="1134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hyperlink r:id="rId13" w:history="1">
                              <w:r w:rsidR="005D0CC8" w:rsidRPr="00B07B3A">
                                <w:rPr>
                                  <w:rStyle w:val="Hyperlink"/>
                                  <w:rFonts w:asciiTheme="minorHAnsi" w:hAnsiTheme="minorHAnsi"/>
                                  <w:sz w:val="16"/>
                                  <w:szCs w:val="16"/>
                                </w:rPr>
                                <w:t>https://github.com/RJP43</w:t>
                              </w:r>
                            </w:hyperlink>
                            <w:r w:rsidR="005D0CC8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 </w:t>
                            </w:r>
                          </w:p>
                          <w:p w:rsidR="00A17FE1" w:rsidRPr="00B07B3A" w:rsidRDefault="00B07B3A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Cs w:val="16"/>
                              </w:rPr>
                              <w:t>Kumu</w:t>
                            </w:r>
                          </w:p>
                          <w:p w:rsidR="00A17FE1" w:rsidRPr="00B07B3A" w:rsidRDefault="00CF097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MS Office Suite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  <w:t>Omeka</w:t>
                            </w:r>
                          </w:p>
                          <w:p w:rsidR="00CF097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oXygen XML editor 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Timeline JS</w:t>
                            </w:r>
                          </w:p>
                          <w:p w:rsidR="00CF0971" w:rsidRPr="00B07B3A" w:rsidRDefault="00BD6B20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TimeMapper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Voyant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Wikispaces </w:t>
                            </w:r>
                          </w:p>
                          <w:p w:rsidR="007E124D" w:rsidRPr="00B07B3A" w:rsidRDefault="00770B5D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  <w:t>Zotero</w:t>
                            </w:r>
                          </w:p>
                          <w:p w:rsidR="005D0CC8" w:rsidRPr="00B07B3A" w:rsidRDefault="004D34B8" w:rsidP="00B07B3A">
                            <w:p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hanging="1134"/>
                              <w:rPr>
                                <w:rFonts w:asciiTheme="minorHAnsi" w:hAnsiTheme="minorHAnsi"/>
                                <w:sz w:val="14"/>
                                <w:szCs w:val="16"/>
                                <w:lang w:val="es-ES"/>
                              </w:rPr>
                            </w:pPr>
                            <w:hyperlink r:id="rId14" w:history="1">
                              <w:r w:rsidR="005D0CC8" w:rsidRPr="00B07B3A">
                                <w:rPr>
                                  <w:rStyle w:val="Hyperlink"/>
                                  <w:rFonts w:asciiTheme="minorHAnsi" w:hAnsiTheme="minorHAnsi"/>
                                  <w:sz w:val="16"/>
                                  <w:szCs w:val="16"/>
                                  <w:lang w:val="es-ES"/>
                                </w:rPr>
                                <w:t>https://www.zotero.org/rjp43</w:t>
                              </w:r>
                            </w:hyperlink>
                            <w:r w:rsidR="005D0CC8" w:rsidRPr="00B07B3A">
                              <w:rPr>
                                <w:rFonts w:asciiTheme="minorHAnsi" w:hAnsiTheme="minorHAnsi"/>
                                <w:sz w:val="14"/>
                                <w:szCs w:val="16"/>
                                <w:lang w:val="es-ES"/>
                              </w:rPr>
                              <w:t xml:space="preserve"> </w:t>
                            </w:r>
                          </w:p>
                          <w:p w:rsidR="005D0CC8" w:rsidRPr="005D0CC8" w:rsidRDefault="005D0CC8" w:rsidP="00B07B3A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360"/>
                              <w:rPr>
                                <w:rFonts w:asciiTheme="minorHAnsi" w:hAnsiTheme="minorHAnsi"/>
                                <w:sz w:val="18"/>
                                <w:szCs w:val="16"/>
                                <w:lang w:val="es-ES"/>
                              </w:rPr>
                            </w:pPr>
                          </w:p>
                          <w:p w:rsidR="005D0CC8" w:rsidRDefault="001771D5" w:rsidP="00B07B3A">
                            <w:pPr>
                              <w:pStyle w:val="Heading2"/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Languages &amp; Scripts</w:t>
                            </w:r>
                            <w:r w:rsidR="007E124D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:</w:t>
                            </w:r>
                          </w:p>
                          <w:p w:rsidR="00B07B3A" w:rsidRPr="00B07B3A" w:rsidRDefault="00B07B3A" w:rsidP="00B07B3A">
                            <w:pPr>
                              <w:spacing w:line="140" w:lineRule="exact"/>
                              <w:ind w:left="1714" w:hanging="1714"/>
                            </w:pP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lang w:val="de-DE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Cascading Style Sheets (CSS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HTML</w:t>
                            </w:r>
                          </w:p>
                          <w:p w:rsidR="001771D5" w:rsidRPr="00B07B3A" w:rsidRDefault="006A0957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J</w:t>
                            </w:r>
                            <w:r w:rsidR="001771D5" w:rsidRPr="00B07B3A">
                              <w:rPr>
                                <w:rFonts w:asciiTheme="minorHAnsi" w:hAnsiTheme="minorHAnsi"/>
                              </w:rPr>
                              <w:t>avaScript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Regular Expressions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Relax NG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Scalable Vector Graphics (SVG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Schematron</w:t>
                            </w:r>
                          </w:p>
                          <w:p w:rsidR="000262D2" w:rsidRPr="000262D2" w:rsidRDefault="005D0CC8" w:rsidP="000262D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lang w:val="de-DE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 xml:space="preserve">XML (with </w:t>
                            </w:r>
                            <w:r w:rsidR="001771D5" w:rsidRPr="00B07B3A">
                              <w:rPr>
                                <w:rFonts w:asciiTheme="minorHAnsi" w:hAnsiTheme="minorHAnsi"/>
                              </w:rPr>
                              <w:t>TEI experience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</w:t>
                            </w:r>
                            <w:r w:rsidR="006A0957" w:rsidRPr="00B07B3A">
                              <w:rPr>
                                <w:rFonts w:asciiTheme="minorHAnsi" w:hAnsiTheme="minorHAnsi"/>
                              </w:rPr>
                              <w:t>P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ath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Query</w:t>
                            </w:r>
                          </w:p>
                          <w:p w:rsidR="006D6003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SLT</w:t>
                            </w:r>
                          </w:p>
                          <w:p w:rsidR="006D6003" w:rsidRPr="006D6003" w:rsidRDefault="006D6003" w:rsidP="00B07B3A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/>
                              <w:rPr>
                                <w:sz w:val="22"/>
                                <w:lang w:val="fr-FR"/>
                              </w:rPr>
                            </w:pPr>
                          </w:p>
                          <w:p w:rsidR="004804B5" w:rsidRPr="00EC06A2" w:rsidRDefault="002D2C59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</w:pPr>
                            <w:r w:rsidRPr="00EC06A2"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 xml:space="preserve">Research </w:t>
                            </w:r>
                            <w:r w:rsidR="004804B5" w:rsidRPr="00EC06A2"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>INTERESTS</w:t>
                            </w:r>
                          </w:p>
                          <w:p w:rsidR="00B07B3A" w:rsidRDefault="00B07B3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6D6003" w:rsidRPr="00B07B3A" w:rsidRDefault="002D2C59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Digital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umanitie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Gender Studie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Industrialization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844CB1" w:rsidRPr="00B07B3A">
                              <w:rPr>
                                <w:rFonts w:asciiTheme="minorHAnsi" w:hAnsiTheme="minorHAnsi"/>
                              </w:rPr>
                              <w:t>Marginalized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Population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Natural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Language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Processing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Progressive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Era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Public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istory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Textual Studies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Urbanization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 xml:space="preserve">Yellow Journalism </w:t>
                            </w:r>
                          </w:p>
                          <w:p w:rsidR="006D6003" w:rsidRPr="006D6003" w:rsidRDefault="006D600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EC06A2" w:rsidRDefault="00E96EFA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>DigiTAL Projects</w:t>
                            </w:r>
                          </w:p>
                          <w:p w:rsidR="00963EAF" w:rsidRDefault="00963EAF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A03253" w:rsidRPr="00B07B3A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Restoration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of Nell Nelson</w:t>
                            </w:r>
                          </w:p>
                          <w:p w:rsidR="005823A8" w:rsidRPr="00B07B3A" w:rsidRDefault="004D34B8" w:rsidP="00B07B3A">
                            <w:pPr>
                              <w:pStyle w:val="NoSpacing"/>
                              <w:spacing w:line="240" w:lineRule="auto"/>
                              <w:rPr>
                                <w:rStyle w:val="Hyperlink"/>
                                <w:rFonts w:asciiTheme="minorHAnsi" w:hAnsiTheme="minorHAnsi"/>
                                <w:lang w:val="fr-FR"/>
                              </w:rPr>
                            </w:pPr>
                            <w:hyperlink r:id="rId15" w:history="1">
                              <w:r w:rsidR="00A03253" w:rsidRPr="00B07B3A">
                                <w:rPr>
                                  <w:rStyle w:val="Hyperlink"/>
                                  <w:rFonts w:asciiTheme="minorHAnsi" w:hAnsiTheme="minorHAnsi"/>
                                  <w:lang w:val="fr-FR"/>
                                </w:rPr>
                                <w:t>http://nelson.newtfire.org</w:t>
                              </w:r>
                            </w:hyperlink>
                          </w:p>
                          <w:p w:rsidR="00B07B3A" w:rsidRDefault="00B07B3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</w:p>
                          <w:p w:rsidR="00A03253" w:rsidRPr="00B07B3A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Digital Mitford</w:t>
                            </w:r>
                          </w:p>
                          <w:p w:rsidR="00A03253" w:rsidRPr="00B07B3A" w:rsidRDefault="004D34B8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color w:val="0000FF"/>
                                <w:u w:val="single"/>
                                <w:lang w:val="fr-FR"/>
                              </w:rPr>
                            </w:pPr>
                            <w:hyperlink r:id="rId16" w:history="1">
                              <w:r w:rsidR="00A03253" w:rsidRPr="00B07B3A">
                                <w:rPr>
                                  <w:rStyle w:val="Hyperlink"/>
                                  <w:rFonts w:asciiTheme="minorHAnsi" w:hAnsiTheme="minorHAnsi"/>
                                  <w:lang w:val="fr-FR"/>
                                </w:rPr>
                                <w:t>http://digitalmitford.org</w:t>
                              </w:r>
                            </w:hyperlink>
                          </w:p>
                          <w:p w:rsidR="006A0957" w:rsidRPr="00B07B3A" w:rsidRDefault="006A0957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</w:p>
                          <w:p w:rsidR="00B07B3A" w:rsidRDefault="006A0957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istory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and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Etymology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of 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word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« Cheap » </w:t>
                            </w:r>
                          </w:p>
                          <w:p w:rsidR="006A0957" w:rsidRPr="00B07B3A" w:rsidRDefault="006A0957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hyperlink r:id="rId17" w:history="1">
                              <w:r w:rsidRPr="00B07B3A">
                                <w:rPr>
                                  <w:rStyle w:val="Hyperlink"/>
                                  <w:rFonts w:asciiTheme="minorHAnsi" w:hAnsiTheme="minorHAnsi"/>
                                </w:rPr>
                                <w:t>http://bit.ly/HistoryOfCheap</w:t>
                              </w:r>
                            </w:hyperlink>
                          </w:p>
                          <w:p w:rsidR="006A0957" w:rsidRDefault="006A095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  <w:t xml:space="preserve"> </w:t>
                            </w:r>
                          </w:p>
                          <w:p w:rsidR="006A0957" w:rsidRDefault="006A0957" w:rsidP="00A03253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E96EFA" w:rsidRPr="00A03253" w:rsidRDefault="00E96EFA" w:rsidP="00963EAF">
                            <w:pPr>
                              <w:pStyle w:val="NoSpacing"/>
                              <w:rPr>
                                <w:rFonts w:asciiTheme="minorHAnsi" w:hAnsiTheme="minorHAnsi"/>
                                <w:sz w:val="16"/>
                                <w:lang w:val="fr-FR"/>
                              </w:rPr>
                            </w:pPr>
                          </w:p>
                          <w:p w:rsidR="00E96EFA" w:rsidRDefault="00E96EFA" w:rsidP="00963EAF">
                            <w:pPr>
                              <w:pStyle w:val="NoSpacing"/>
                            </w:pPr>
                          </w:p>
                          <w:p w:rsidR="00963EAF" w:rsidRDefault="00963EAF" w:rsidP="00963EAF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356.1pt;margin-top:106.3pt;width:173.65pt;height:684.8pt;z-index:-251656192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" fillcolor="#f1d7e0 [660]" stroked="f" strokeweight=".5pt">
                <v:path arrowok="t"/>
                <v:textbox inset="14.4pt,14.4pt,14.4pt,14.4pt">
                  <w:txbxContent>
                    <w:p w:rsidR="00963EAF" w:rsidRDefault="000040FD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EC06A2">
                        <w:rPr>
                          <w:rFonts w:asciiTheme="majorHAnsi" w:hAnsiTheme="majorHAnsi"/>
                          <w:b/>
                        </w:rPr>
                        <w:t xml:space="preserve">TECHNICAL </w:t>
                      </w:r>
                      <w:r w:rsidR="00963EAF" w:rsidRPr="00EC06A2">
                        <w:rPr>
                          <w:rFonts w:asciiTheme="majorHAnsi" w:hAnsiTheme="majorHAnsi"/>
                          <w:b/>
                        </w:rPr>
                        <w:t>SKILLS</w:t>
                      </w:r>
                    </w:p>
                    <w:p w:rsidR="00E96EFA" w:rsidRPr="00E96EFA" w:rsidRDefault="00E96EFA" w:rsidP="00B07B3A">
                      <w:pPr>
                        <w:spacing w:line="240" w:lineRule="auto"/>
                        <w:ind w:left="1714" w:hanging="1714"/>
                        <w:rPr>
                          <w:lang w:eastAsia="en-US"/>
                        </w:rPr>
                      </w:pPr>
                    </w:p>
                    <w:p w:rsidR="005D0CC8" w:rsidRDefault="000040FD" w:rsidP="00B07B3A">
                      <w:pPr>
                        <w:pStyle w:val="Heading2"/>
                        <w:spacing w:line="240" w:lineRule="auto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Software</w:t>
                      </w:r>
                      <w:r w:rsidR="001771D5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 xml:space="preserve"> &amp; </w:t>
                      </w:r>
                      <w:r w:rsidR="00A17FE1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Online Services</w:t>
                      </w: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:</w:t>
                      </w:r>
                    </w:p>
                    <w:p w:rsidR="00B07B3A" w:rsidRPr="00B07B3A" w:rsidRDefault="00B07B3A" w:rsidP="00B07B3A">
                      <w:pPr>
                        <w:spacing w:line="140" w:lineRule="exact"/>
                        <w:ind w:left="1714" w:hanging="1714"/>
                      </w:pP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 xml:space="preserve">Cytoscape </w:t>
                      </w:r>
                    </w:p>
                    <w:p w:rsidR="00A17FE1" w:rsidRPr="00B07B3A" w:rsidRDefault="00CF097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FTP/SSH </w:t>
                      </w:r>
                      <w:r w:rsidR="00A17FE1" w:rsidRPr="00B07B3A">
                        <w:rPr>
                          <w:rFonts w:asciiTheme="minorHAnsi" w:hAnsiTheme="minorHAnsi"/>
                          <w:szCs w:val="16"/>
                        </w:rPr>
                        <w:t>clients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Git </w:t>
                      </w:r>
                      <w:r w:rsidR="00770B5D" w:rsidRPr="00B07B3A">
                        <w:rPr>
                          <w:rFonts w:asciiTheme="minorHAnsi" w:hAnsiTheme="minorHAnsi"/>
                          <w:szCs w:val="16"/>
                        </w:rPr>
                        <w:t>and</w:t>
                      </w: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 GitHub </w:t>
                      </w:r>
                    </w:p>
                    <w:p w:rsidR="005D0CC8" w:rsidRPr="00B07B3A" w:rsidRDefault="004D34B8" w:rsidP="00B07B3A">
                      <w:p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hanging="1134"/>
                        <w:rPr>
                          <w:rFonts w:asciiTheme="minorHAnsi" w:hAnsiTheme="minorHAnsi"/>
                          <w:szCs w:val="16"/>
                        </w:rPr>
                      </w:pPr>
                      <w:hyperlink r:id="rId18" w:history="1">
                        <w:r w:rsidR="005D0CC8" w:rsidRPr="00B07B3A">
                          <w:rPr>
                            <w:rStyle w:val="Hyperlink"/>
                            <w:rFonts w:asciiTheme="minorHAnsi" w:hAnsiTheme="minorHAnsi"/>
                            <w:sz w:val="16"/>
                            <w:szCs w:val="16"/>
                          </w:rPr>
                          <w:t>https://github.com/RJP43</w:t>
                        </w:r>
                      </w:hyperlink>
                      <w:r w:rsidR="005D0CC8" w:rsidRPr="00B07B3A">
                        <w:rPr>
                          <w:rFonts w:asciiTheme="minorHAnsi" w:hAnsiTheme="minorHAnsi"/>
                          <w:szCs w:val="16"/>
                        </w:rPr>
                        <w:t xml:space="preserve"> </w:t>
                      </w:r>
                    </w:p>
                    <w:p w:rsidR="00A17FE1" w:rsidRPr="00B07B3A" w:rsidRDefault="00B07B3A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Cs w:val="16"/>
                        </w:rPr>
                        <w:t>Kumu</w:t>
                      </w:r>
                    </w:p>
                    <w:p w:rsidR="00A17FE1" w:rsidRPr="00B07B3A" w:rsidRDefault="00CF097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MS Office Suite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  <w:lang w:val="es-ES"/>
                        </w:rPr>
                        <w:t>Omeka</w:t>
                      </w:r>
                    </w:p>
                    <w:p w:rsidR="00CF097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oXygen XML editor 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Timeline JS</w:t>
                      </w:r>
                    </w:p>
                    <w:p w:rsidR="00CF0971" w:rsidRPr="00B07B3A" w:rsidRDefault="00BD6B20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TimeMapper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Voyant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Wikispaces </w:t>
                      </w:r>
                    </w:p>
                    <w:p w:rsidR="007E124D" w:rsidRPr="00B07B3A" w:rsidRDefault="00770B5D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  <w:lang w:val="es-ES"/>
                        </w:rPr>
                        <w:t>Zotero</w:t>
                      </w:r>
                    </w:p>
                    <w:p w:rsidR="005D0CC8" w:rsidRPr="00B07B3A" w:rsidRDefault="004D34B8" w:rsidP="00B07B3A">
                      <w:p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hanging="1134"/>
                        <w:rPr>
                          <w:rFonts w:asciiTheme="minorHAnsi" w:hAnsiTheme="minorHAnsi"/>
                          <w:sz w:val="14"/>
                          <w:szCs w:val="16"/>
                          <w:lang w:val="es-ES"/>
                        </w:rPr>
                      </w:pPr>
                      <w:hyperlink r:id="rId19" w:history="1">
                        <w:r w:rsidR="005D0CC8" w:rsidRPr="00B07B3A">
                          <w:rPr>
                            <w:rStyle w:val="Hyperlink"/>
                            <w:rFonts w:asciiTheme="minorHAnsi" w:hAnsiTheme="minorHAnsi"/>
                            <w:sz w:val="16"/>
                            <w:szCs w:val="16"/>
                            <w:lang w:val="es-ES"/>
                          </w:rPr>
                          <w:t>https://www.zotero.org/rjp43</w:t>
                        </w:r>
                      </w:hyperlink>
                      <w:r w:rsidR="005D0CC8" w:rsidRPr="00B07B3A">
                        <w:rPr>
                          <w:rFonts w:asciiTheme="minorHAnsi" w:hAnsiTheme="minorHAnsi"/>
                          <w:sz w:val="14"/>
                          <w:szCs w:val="16"/>
                          <w:lang w:val="es-ES"/>
                        </w:rPr>
                        <w:t xml:space="preserve"> </w:t>
                      </w:r>
                    </w:p>
                    <w:p w:rsidR="005D0CC8" w:rsidRPr="005D0CC8" w:rsidRDefault="005D0CC8" w:rsidP="00B07B3A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360"/>
                        <w:rPr>
                          <w:rFonts w:asciiTheme="minorHAnsi" w:hAnsiTheme="minorHAnsi"/>
                          <w:sz w:val="18"/>
                          <w:szCs w:val="16"/>
                          <w:lang w:val="es-ES"/>
                        </w:rPr>
                      </w:pPr>
                    </w:p>
                    <w:p w:rsidR="005D0CC8" w:rsidRDefault="001771D5" w:rsidP="00B07B3A">
                      <w:pPr>
                        <w:pStyle w:val="Heading2"/>
                        <w:spacing w:line="240" w:lineRule="auto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Languages &amp; Scripts</w:t>
                      </w:r>
                      <w:r w:rsidR="007E124D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:</w:t>
                      </w:r>
                    </w:p>
                    <w:p w:rsidR="00B07B3A" w:rsidRPr="00B07B3A" w:rsidRDefault="00B07B3A" w:rsidP="00B07B3A">
                      <w:pPr>
                        <w:spacing w:line="140" w:lineRule="exact"/>
                        <w:ind w:left="1714" w:hanging="1714"/>
                      </w:pP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lang w:val="de-DE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Cascading Style Sheets (CSS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HTML</w:t>
                      </w:r>
                    </w:p>
                    <w:p w:rsidR="001771D5" w:rsidRPr="00B07B3A" w:rsidRDefault="006A0957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J</w:t>
                      </w:r>
                      <w:r w:rsidR="001771D5" w:rsidRPr="00B07B3A">
                        <w:rPr>
                          <w:rFonts w:asciiTheme="minorHAnsi" w:hAnsiTheme="minorHAnsi"/>
                        </w:rPr>
                        <w:t>avaScript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Regular Expressions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Relax NG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Scalable Vector Graphics (SVG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Schematron</w:t>
                      </w:r>
                    </w:p>
                    <w:p w:rsidR="000262D2" w:rsidRPr="000262D2" w:rsidRDefault="005D0CC8" w:rsidP="000262D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lang w:val="de-DE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 xml:space="preserve">XML (with </w:t>
                      </w:r>
                      <w:r w:rsidR="001771D5" w:rsidRPr="00B07B3A">
                        <w:rPr>
                          <w:rFonts w:asciiTheme="minorHAnsi" w:hAnsiTheme="minorHAnsi"/>
                        </w:rPr>
                        <w:t>TEI experience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</w:t>
                      </w:r>
                      <w:r w:rsidR="006A0957" w:rsidRPr="00B07B3A">
                        <w:rPr>
                          <w:rFonts w:asciiTheme="minorHAnsi" w:hAnsiTheme="minorHAnsi"/>
                        </w:rPr>
                        <w:t>P</w:t>
                      </w:r>
                      <w:r w:rsidRPr="00B07B3A">
                        <w:rPr>
                          <w:rFonts w:asciiTheme="minorHAnsi" w:hAnsiTheme="minorHAnsi"/>
                        </w:rPr>
                        <w:t>ath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Query</w:t>
                      </w:r>
                    </w:p>
                    <w:p w:rsidR="006D6003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SLT</w:t>
                      </w:r>
                    </w:p>
                    <w:p w:rsidR="006D6003" w:rsidRPr="006D6003" w:rsidRDefault="006D6003" w:rsidP="00B07B3A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/>
                        <w:rPr>
                          <w:sz w:val="22"/>
                          <w:lang w:val="fr-FR"/>
                        </w:rPr>
                      </w:pPr>
                    </w:p>
                    <w:p w:rsidR="004804B5" w:rsidRPr="00EC06A2" w:rsidRDefault="002D2C59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lang w:val="fr-FR"/>
                        </w:rPr>
                      </w:pPr>
                      <w:r w:rsidRPr="00EC06A2">
                        <w:rPr>
                          <w:rFonts w:asciiTheme="majorHAnsi" w:hAnsiTheme="majorHAnsi"/>
                          <w:b/>
                          <w:lang w:val="fr-FR"/>
                        </w:rPr>
                        <w:t xml:space="preserve">Research </w:t>
                      </w:r>
                      <w:r w:rsidR="004804B5" w:rsidRPr="00EC06A2">
                        <w:rPr>
                          <w:rFonts w:asciiTheme="majorHAnsi" w:hAnsiTheme="majorHAnsi"/>
                          <w:b/>
                          <w:lang w:val="fr-FR"/>
                        </w:rPr>
                        <w:t>INTERESTS</w:t>
                      </w:r>
                    </w:p>
                    <w:p w:rsidR="00B07B3A" w:rsidRDefault="00B07B3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6D6003" w:rsidRPr="00B07B3A" w:rsidRDefault="002D2C59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Digital </w:t>
                      </w:r>
                      <w:r w:rsidRPr="00B07B3A">
                        <w:rPr>
                          <w:rFonts w:asciiTheme="minorHAnsi" w:hAnsiTheme="minorHAnsi"/>
                        </w:rPr>
                        <w:t>Humanities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Gender Studies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Industrialization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844CB1" w:rsidRPr="00B07B3A">
                        <w:rPr>
                          <w:rFonts w:asciiTheme="minorHAnsi" w:hAnsiTheme="minorHAnsi"/>
                        </w:rPr>
                        <w:t>Marginalized</w:t>
                      </w:r>
                      <w:r w:rsidR="00FA4562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Populations</w:t>
                      </w:r>
                      <w:r w:rsidR="00E96EFA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  <w:lang w:val="fr-FR"/>
                        </w:rPr>
                        <w:t xml:space="preserve">Natural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Language</w:t>
                      </w:r>
                      <w:r w:rsidR="00EA3B04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Processing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  <w:lang w:val="fr-FR"/>
                        </w:rPr>
                        <w:t xml:space="preserve">Progressive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Era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Public </w:t>
                      </w:r>
                      <w:r w:rsidRPr="00B07B3A">
                        <w:rPr>
                          <w:rFonts w:asciiTheme="minorHAnsi" w:hAnsiTheme="minorHAnsi"/>
                        </w:rPr>
                        <w:t>History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</w:t>
                      </w:r>
                      <w:r w:rsidR="00E96EFA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 xml:space="preserve">Textual Studies,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Urbanization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 xml:space="preserve">Yellow Journalism </w:t>
                      </w:r>
                    </w:p>
                    <w:p w:rsidR="006D6003" w:rsidRPr="006D6003" w:rsidRDefault="006D600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EC06A2" w:rsidRDefault="00E96EFA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lang w:val="fr-FR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lang w:val="fr-FR"/>
                        </w:rPr>
                        <w:t>DigiTAL Projects</w:t>
                      </w:r>
                    </w:p>
                    <w:p w:rsidR="00963EAF" w:rsidRDefault="00963EAF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A03253" w:rsidRPr="00B07B3A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The </w:t>
                      </w:r>
                      <w:r w:rsidRPr="00B07B3A">
                        <w:rPr>
                          <w:rFonts w:asciiTheme="minorHAnsi" w:hAnsiTheme="minorHAnsi"/>
                        </w:rPr>
                        <w:t>Restoration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of Nell Nelson</w:t>
                      </w:r>
                    </w:p>
                    <w:p w:rsidR="005823A8" w:rsidRPr="00B07B3A" w:rsidRDefault="004D34B8" w:rsidP="00B07B3A">
                      <w:pPr>
                        <w:pStyle w:val="NoSpacing"/>
                        <w:spacing w:line="240" w:lineRule="auto"/>
                        <w:rPr>
                          <w:rStyle w:val="Hyperlink"/>
                          <w:rFonts w:asciiTheme="minorHAnsi" w:hAnsiTheme="minorHAnsi"/>
                          <w:lang w:val="fr-FR"/>
                        </w:rPr>
                      </w:pPr>
                      <w:hyperlink r:id="rId20" w:history="1">
                        <w:r w:rsidR="00A03253" w:rsidRPr="00B07B3A">
                          <w:rPr>
                            <w:rStyle w:val="Hyperlink"/>
                            <w:rFonts w:asciiTheme="minorHAnsi" w:hAnsiTheme="minorHAnsi"/>
                            <w:lang w:val="fr-FR"/>
                          </w:rPr>
                          <w:t>http://nelson.newtfire.org</w:t>
                        </w:r>
                      </w:hyperlink>
                    </w:p>
                    <w:p w:rsidR="00B07B3A" w:rsidRDefault="00B07B3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</w:p>
                    <w:p w:rsidR="00A03253" w:rsidRPr="00B07B3A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>Digital Mitford</w:t>
                      </w:r>
                    </w:p>
                    <w:p w:rsidR="00A03253" w:rsidRPr="00B07B3A" w:rsidRDefault="004D34B8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color w:val="0000FF"/>
                          <w:u w:val="single"/>
                          <w:lang w:val="fr-FR"/>
                        </w:rPr>
                      </w:pPr>
                      <w:hyperlink r:id="rId21" w:history="1">
                        <w:r w:rsidR="00A03253" w:rsidRPr="00B07B3A">
                          <w:rPr>
                            <w:rStyle w:val="Hyperlink"/>
                            <w:rFonts w:asciiTheme="minorHAnsi" w:hAnsiTheme="minorHAnsi"/>
                            <w:lang w:val="fr-FR"/>
                          </w:rPr>
                          <w:t>http://digitalmitford.org</w:t>
                        </w:r>
                      </w:hyperlink>
                    </w:p>
                    <w:p w:rsidR="006A0957" w:rsidRPr="00B07B3A" w:rsidRDefault="006A0957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</w:p>
                    <w:p w:rsidR="00B07B3A" w:rsidRDefault="006A0957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The </w:t>
                      </w:r>
                      <w:r w:rsidRPr="00B07B3A">
                        <w:rPr>
                          <w:rFonts w:asciiTheme="minorHAnsi" w:hAnsiTheme="minorHAnsi"/>
                        </w:rPr>
                        <w:t>History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and </w:t>
                      </w:r>
                      <w:r w:rsidRPr="00B07B3A">
                        <w:rPr>
                          <w:rFonts w:asciiTheme="minorHAnsi" w:hAnsiTheme="minorHAnsi"/>
                        </w:rPr>
                        <w:t>Etymology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of the </w:t>
                      </w:r>
                      <w:r w:rsidRPr="00B07B3A">
                        <w:rPr>
                          <w:rFonts w:asciiTheme="minorHAnsi" w:hAnsiTheme="minorHAnsi"/>
                        </w:rPr>
                        <w:t>word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« Cheap » </w:t>
                      </w:r>
                    </w:p>
                    <w:p w:rsidR="006A0957" w:rsidRPr="00B07B3A" w:rsidRDefault="006A0957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hyperlink r:id="rId22" w:history="1">
                        <w:r w:rsidRPr="00B07B3A">
                          <w:rPr>
                            <w:rStyle w:val="Hyperlink"/>
                            <w:rFonts w:asciiTheme="minorHAnsi" w:hAnsiTheme="minorHAnsi"/>
                          </w:rPr>
                          <w:t>http://bit.ly/HistoryOfCheap</w:t>
                        </w:r>
                      </w:hyperlink>
                    </w:p>
                    <w:p w:rsidR="006A0957" w:rsidRDefault="006A095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  <w:r>
                        <w:rPr>
                          <w:rFonts w:asciiTheme="minorHAnsi" w:hAnsiTheme="minorHAnsi"/>
                          <w:sz w:val="18"/>
                          <w:lang w:val="fr-FR"/>
                        </w:rPr>
                        <w:t xml:space="preserve"> </w:t>
                      </w:r>
                    </w:p>
                    <w:p w:rsidR="006A0957" w:rsidRDefault="006A0957" w:rsidP="00A03253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E96EFA" w:rsidRPr="00A03253" w:rsidRDefault="00E96EFA" w:rsidP="00963EAF">
                      <w:pPr>
                        <w:pStyle w:val="NoSpacing"/>
                        <w:rPr>
                          <w:rFonts w:asciiTheme="minorHAnsi" w:hAnsiTheme="minorHAnsi"/>
                          <w:sz w:val="16"/>
                          <w:lang w:val="fr-FR"/>
                        </w:rPr>
                      </w:pPr>
                    </w:p>
                    <w:p w:rsidR="00E96EFA" w:rsidRDefault="00E96EFA" w:rsidP="00963EAF">
                      <w:pPr>
                        <w:pStyle w:val="NoSpacing"/>
                      </w:pPr>
                    </w:p>
                    <w:p w:rsidR="00963EAF" w:rsidRDefault="00963EAF" w:rsidP="00963EAF">
                      <w:pPr>
                        <w:pStyle w:val="NoSpacing"/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7C228A" w:rsidRPr="004E4455">
        <w:rPr>
          <w:rFonts w:ascii="Cooper Black" w:hAnsi="Cooper Black"/>
          <w:sz w:val="72"/>
          <w:szCs w:val="72"/>
        </w:rPr>
        <w:t>Parker</w:t>
      </w:r>
    </w:p>
    <w:p w:rsidR="004E4455" w:rsidRDefault="004E4455" w:rsidP="004E4455">
      <w:pPr>
        <w:pStyle w:val="FirstName"/>
        <w:spacing w:line="100" w:lineRule="exact"/>
        <w:rPr>
          <w:rFonts w:ascii="Cooper Black" w:hAnsi="Cooper Black"/>
          <w:sz w:val="72"/>
          <w:szCs w:val="72"/>
        </w:rPr>
      </w:pPr>
    </w:p>
    <w:p w:rsidR="00CC6308" w:rsidRPr="004E4455" w:rsidRDefault="00CC6308" w:rsidP="004E4455">
      <w:pPr>
        <w:pStyle w:val="FirstName"/>
        <w:spacing w:line="100" w:lineRule="exact"/>
        <w:rPr>
          <w:rFonts w:ascii="Cooper Black" w:hAnsi="Cooper Black"/>
          <w:sz w:val="72"/>
          <w:szCs w:val="72"/>
        </w:rPr>
      </w:pPr>
    </w:p>
    <w:p w:rsidR="00963EAF" w:rsidRPr="00CD2632" w:rsidRDefault="00963EAF" w:rsidP="00685BC8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CD2632">
        <w:rPr>
          <w:rFonts w:asciiTheme="majorHAnsi" w:hAnsiTheme="majorHAnsi"/>
          <w:b/>
          <w:noProof w:val="0"/>
        </w:rPr>
        <w:t>Education</w:t>
      </w:r>
      <w:r w:rsidRPr="00CD2632">
        <w:rPr>
          <w:rFonts w:asciiTheme="majorHAnsi" w:hAnsiTheme="majorHAnsi"/>
          <w:b/>
          <w:noProof w:val="0"/>
        </w:rPr>
        <w:tab/>
      </w:r>
    </w:p>
    <w:p w:rsidR="00F412EF" w:rsidRPr="00834D8A" w:rsidRDefault="00F412EF" w:rsidP="00685BC8">
      <w:pPr>
        <w:spacing w:line="240" w:lineRule="auto"/>
        <w:ind w:left="1714" w:hanging="1714"/>
        <w:rPr>
          <w:rFonts w:asciiTheme="majorHAnsi" w:hAnsiTheme="majorHAnsi"/>
          <w:b/>
          <w:sz w:val="14"/>
        </w:rPr>
      </w:pPr>
      <w:r w:rsidRPr="00834D8A">
        <w:rPr>
          <w:rStyle w:val="Years"/>
          <w:b/>
          <w:sz w:val="22"/>
        </w:rPr>
        <w:t>Present</w:t>
      </w:r>
      <w:r w:rsidRPr="00834D8A">
        <w:rPr>
          <w:sz w:val="16"/>
        </w:rPr>
        <w:tab/>
      </w:r>
      <w:r w:rsidR="00CD2632" w:rsidRPr="00834D8A">
        <w:rPr>
          <w:sz w:val="16"/>
        </w:rPr>
        <w:tab/>
      </w:r>
      <w:r w:rsidRPr="00834D8A">
        <w:rPr>
          <w:rFonts w:asciiTheme="majorHAnsi" w:hAnsiTheme="majorHAnsi"/>
          <w:szCs w:val="24"/>
        </w:rPr>
        <w:t>Loyola University Chicago</w:t>
      </w:r>
    </w:p>
    <w:p w:rsidR="00F412EF" w:rsidRPr="00F412EF" w:rsidRDefault="00F412EF" w:rsidP="00685BC8">
      <w:pPr>
        <w:spacing w:line="240" w:lineRule="auto"/>
        <w:ind w:left="1714" w:hanging="1714"/>
        <w:rPr>
          <w:rStyle w:val="Years"/>
          <w:rFonts w:asciiTheme="minorHAnsi" w:hAnsiTheme="minorHAnsi"/>
          <w:color w:val="auto"/>
          <w:sz w:val="16"/>
          <w:szCs w:val="20"/>
        </w:rPr>
      </w:pPr>
      <w:r>
        <w:tab/>
      </w:r>
      <w:r w:rsidR="004E4455">
        <w:tab/>
      </w:r>
      <w:r w:rsidR="00824E0D">
        <w:tab/>
      </w:r>
      <w:r>
        <w:rPr>
          <w:rStyle w:val="Heading2Char"/>
          <w:rFonts w:asciiTheme="minorHAnsi" w:hAnsiTheme="minorHAnsi"/>
          <w:sz w:val="16"/>
          <w:lang w:val="en-US"/>
        </w:rPr>
        <w:t>M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>
        <w:rPr>
          <w:rStyle w:val="Heading2Char"/>
          <w:rFonts w:asciiTheme="minorHAnsi" w:hAnsiTheme="minorHAnsi"/>
          <w:sz w:val="16"/>
          <w:lang w:val="en-US"/>
        </w:rPr>
        <w:t>Digital Humanities</w:t>
      </w:r>
    </w:p>
    <w:p w:rsidR="003A2367" w:rsidRPr="00834D8A" w:rsidRDefault="00824E0D" w:rsidP="00685BC8">
      <w:pPr>
        <w:spacing w:line="240" w:lineRule="auto"/>
        <w:ind w:left="1714" w:hanging="1714"/>
        <w:rPr>
          <w:sz w:val="18"/>
        </w:rPr>
      </w:pPr>
      <w:r w:rsidRPr="00834D8A">
        <w:rPr>
          <w:rStyle w:val="Years"/>
          <w:b/>
          <w:sz w:val="22"/>
        </w:rPr>
        <w:t>April</w:t>
      </w:r>
      <w:r w:rsidR="003A2367" w:rsidRPr="00834D8A">
        <w:rPr>
          <w:rStyle w:val="Years"/>
          <w:b/>
          <w:sz w:val="22"/>
        </w:rPr>
        <w:t xml:space="preserve"> 2016</w:t>
      </w:r>
      <w:r w:rsidR="00963EAF" w:rsidRPr="00834D8A">
        <w:rPr>
          <w:sz w:val="16"/>
        </w:rPr>
        <w:tab/>
      </w:r>
      <w:r w:rsidR="00CD2632" w:rsidRPr="00834D8A">
        <w:rPr>
          <w:sz w:val="16"/>
        </w:rPr>
        <w:tab/>
      </w:r>
      <w:r w:rsidR="003A2367" w:rsidRPr="00834D8A">
        <w:rPr>
          <w:rFonts w:asciiTheme="majorHAnsi" w:hAnsiTheme="majorHAnsi"/>
          <w:szCs w:val="24"/>
        </w:rPr>
        <w:t>University of Pittsburgh at Greensburg</w:t>
      </w:r>
    </w:p>
    <w:p w:rsidR="00963EAF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</w:rPr>
      </w:pPr>
      <w:r>
        <w:tab/>
      </w:r>
      <w:r w:rsidR="004E4455">
        <w:tab/>
      </w:r>
      <w:r w:rsidR="00CD2632">
        <w:tab/>
      </w:r>
      <w:r>
        <w:rPr>
          <w:rStyle w:val="Heading2Char"/>
          <w:rFonts w:asciiTheme="minorHAnsi" w:hAnsiTheme="minorHAnsi"/>
          <w:sz w:val="16"/>
          <w:lang w:val="en-US"/>
        </w:rPr>
        <w:t>B.A.</w:t>
      </w:r>
      <w:r w:rsidR="00963EAF"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Pr="003A2367">
        <w:rPr>
          <w:rStyle w:val="Heading2Char"/>
          <w:rFonts w:asciiTheme="minorHAnsi" w:hAnsiTheme="minorHAnsi"/>
          <w:sz w:val="16"/>
          <w:lang w:val="en-US"/>
        </w:rPr>
        <w:t>English Literature and Social Sciences</w:t>
      </w:r>
    </w:p>
    <w:p w:rsidR="003A2367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  <w:sz w:val="16"/>
        </w:rPr>
      </w:pPr>
      <w:r w:rsidRPr="003A2367">
        <w:rPr>
          <w:rFonts w:asciiTheme="minorHAnsi" w:hAnsiTheme="minorHAnsi"/>
        </w:rPr>
        <w:tab/>
      </w:r>
      <w:r w:rsidR="004E4455">
        <w:rPr>
          <w:rFonts w:asciiTheme="minorHAnsi" w:hAnsiTheme="minorHAnsi"/>
        </w:rPr>
        <w:tab/>
      </w:r>
      <w:r w:rsidR="00CD2632">
        <w:rPr>
          <w:rFonts w:asciiTheme="minorHAnsi" w:hAnsiTheme="minorHAnsi"/>
        </w:rPr>
        <w:tab/>
      </w:r>
      <w:r w:rsidRPr="003A2367">
        <w:rPr>
          <w:rFonts w:asciiTheme="minorHAnsi" w:hAnsiTheme="minorHAnsi"/>
          <w:sz w:val="16"/>
        </w:rPr>
        <w:t>Certificate in Digital Studies</w:t>
      </w:r>
    </w:p>
    <w:p w:rsidR="00963EAF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  <w:sz w:val="16"/>
        </w:rPr>
      </w:pPr>
      <w:r w:rsidRPr="003A2367">
        <w:rPr>
          <w:rFonts w:asciiTheme="minorHAnsi" w:hAnsiTheme="minorHAnsi"/>
          <w:sz w:val="16"/>
        </w:rPr>
        <w:tab/>
      </w:r>
      <w:r w:rsidR="004E4455">
        <w:rPr>
          <w:rFonts w:asciiTheme="minorHAnsi" w:hAnsiTheme="minorHAnsi"/>
          <w:sz w:val="16"/>
        </w:rPr>
        <w:tab/>
      </w:r>
      <w:r w:rsidR="00CD2632">
        <w:rPr>
          <w:rFonts w:asciiTheme="minorHAnsi" w:hAnsiTheme="minorHAnsi"/>
          <w:sz w:val="16"/>
        </w:rPr>
        <w:tab/>
      </w:r>
      <w:r>
        <w:rPr>
          <w:rFonts w:asciiTheme="minorHAnsi" w:hAnsiTheme="minorHAnsi"/>
          <w:sz w:val="16"/>
        </w:rPr>
        <w:t>s</w:t>
      </w:r>
      <w:r w:rsidRPr="003A2367">
        <w:rPr>
          <w:rFonts w:asciiTheme="minorHAnsi" w:hAnsiTheme="minorHAnsi"/>
          <w:sz w:val="16"/>
        </w:rPr>
        <w:t>umma cum</w:t>
      </w:r>
      <w:r>
        <w:rPr>
          <w:rFonts w:asciiTheme="minorHAnsi" w:hAnsiTheme="minorHAnsi"/>
          <w:sz w:val="16"/>
        </w:rPr>
        <w:t xml:space="preserve"> l</w:t>
      </w:r>
      <w:r w:rsidRPr="003A2367">
        <w:rPr>
          <w:rFonts w:asciiTheme="minorHAnsi" w:hAnsiTheme="minorHAnsi"/>
          <w:sz w:val="16"/>
        </w:rPr>
        <w:t>aude</w:t>
      </w:r>
      <w:r w:rsidRPr="003A2367">
        <w:rPr>
          <w:rFonts w:asciiTheme="minorHAnsi" w:hAnsiTheme="minorHAnsi"/>
        </w:rPr>
        <w:tab/>
      </w:r>
    </w:p>
    <w:p w:rsidR="00F412EF" w:rsidRPr="00834D8A" w:rsidRDefault="00CD2632" w:rsidP="00685BC8">
      <w:pPr>
        <w:spacing w:line="240" w:lineRule="auto"/>
        <w:ind w:left="1714" w:hanging="1714"/>
        <w:rPr>
          <w:rFonts w:asciiTheme="majorHAnsi" w:hAnsiTheme="majorHAnsi"/>
          <w:sz w:val="14"/>
        </w:rPr>
      </w:pPr>
      <w:r w:rsidRPr="00834D8A">
        <w:rPr>
          <w:rStyle w:val="Years"/>
          <w:b/>
          <w:sz w:val="22"/>
        </w:rPr>
        <w:t>Dec</w:t>
      </w:r>
      <w:r w:rsidR="00824E0D" w:rsidRPr="00834D8A">
        <w:rPr>
          <w:rStyle w:val="Years"/>
          <w:b/>
          <w:sz w:val="22"/>
        </w:rPr>
        <w:t>.</w:t>
      </w:r>
      <w:r w:rsidR="00F412EF" w:rsidRPr="00834D8A">
        <w:rPr>
          <w:rStyle w:val="Years"/>
          <w:b/>
          <w:sz w:val="22"/>
        </w:rPr>
        <w:t xml:space="preserve"> 2011</w:t>
      </w:r>
      <w:r w:rsidR="003A2367" w:rsidRPr="00834D8A">
        <w:rPr>
          <w:sz w:val="16"/>
        </w:rPr>
        <w:tab/>
      </w:r>
      <w:r w:rsidRPr="00834D8A">
        <w:rPr>
          <w:sz w:val="16"/>
        </w:rPr>
        <w:tab/>
      </w:r>
      <w:r w:rsidR="00F412EF" w:rsidRPr="00834D8A">
        <w:rPr>
          <w:rFonts w:asciiTheme="majorHAnsi" w:hAnsiTheme="majorHAnsi"/>
          <w:szCs w:val="24"/>
        </w:rPr>
        <w:t>Community College of Allegheny County</w:t>
      </w:r>
    </w:p>
    <w:p w:rsidR="00963EAF" w:rsidRDefault="003A2367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 w:rsidR="00CD2632">
        <w:tab/>
      </w:r>
      <w:r w:rsidR="00F412EF">
        <w:rPr>
          <w:rStyle w:val="Heading2Char"/>
          <w:rFonts w:asciiTheme="minorHAnsi" w:hAnsiTheme="minorHAnsi"/>
          <w:sz w:val="16"/>
          <w:lang w:val="en-US"/>
        </w:rPr>
        <w:t>A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="00F412EF" w:rsidRPr="00F412EF">
        <w:rPr>
          <w:rStyle w:val="Heading2Char"/>
          <w:rFonts w:asciiTheme="minorHAnsi" w:hAnsiTheme="minorHAnsi"/>
          <w:sz w:val="16"/>
          <w:lang w:val="en-US"/>
        </w:rPr>
        <w:t>Liberal Arts and Sciences</w:t>
      </w:r>
    </w:p>
    <w:p w:rsidR="00CD2632" w:rsidRDefault="00CD2632" w:rsidP="00685BC8">
      <w:pPr>
        <w:rPr>
          <w:rStyle w:val="Heading2Char"/>
          <w:rFonts w:asciiTheme="minorHAnsi" w:hAnsiTheme="minorHAnsi"/>
          <w:sz w:val="16"/>
          <w:lang w:val="en-US"/>
        </w:rPr>
      </w:pPr>
    </w:p>
    <w:p w:rsidR="00CD2632" w:rsidRPr="00CD2632" w:rsidRDefault="00CD2632" w:rsidP="00685BC8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CD2632">
        <w:rPr>
          <w:rFonts w:asciiTheme="majorHAnsi" w:hAnsiTheme="majorHAnsi"/>
          <w:b/>
          <w:noProof w:val="0"/>
        </w:rPr>
        <w:t>Professional experience</w:t>
      </w:r>
      <w:r w:rsidRPr="00CD2632">
        <w:rPr>
          <w:rFonts w:asciiTheme="majorHAnsi" w:hAnsiTheme="majorHAnsi"/>
          <w:b/>
          <w:noProof w:val="0"/>
        </w:rPr>
        <w:tab/>
      </w:r>
    </w:p>
    <w:p w:rsidR="00824E0D" w:rsidRPr="00834D8A" w:rsidRDefault="00824E0D" w:rsidP="00685BC8">
      <w:pPr>
        <w:spacing w:line="240" w:lineRule="auto"/>
        <w:rPr>
          <w:rFonts w:asciiTheme="majorHAnsi" w:hAnsiTheme="majorHAnsi"/>
          <w:b/>
          <w:sz w:val="16"/>
        </w:rPr>
      </w:pPr>
      <w:r w:rsidRPr="00834D8A">
        <w:rPr>
          <w:rStyle w:val="Years"/>
          <w:b/>
          <w:sz w:val="22"/>
        </w:rPr>
        <w:t>Jan. 2016 - Present</w:t>
      </w:r>
      <w:r w:rsidRPr="00834D8A">
        <w:rPr>
          <w:sz w:val="16"/>
        </w:rPr>
        <w:tab/>
      </w:r>
      <w:r w:rsidR="00834D8A">
        <w:rPr>
          <w:rFonts w:asciiTheme="majorHAnsi" w:hAnsiTheme="majorHAnsi"/>
          <w:szCs w:val="24"/>
        </w:rPr>
        <w:t>Digital Archiving</w:t>
      </w:r>
      <w:r w:rsidR="00834D8A" w:rsidRPr="00834D8A">
        <w:rPr>
          <w:rFonts w:asciiTheme="majorHAnsi" w:hAnsiTheme="majorHAnsi"/>
          <w:szCs w:val="24"/>
        </w:rPr>
        <w:t xml:space="preserve"> </w:t>
      </w:r>
      <w:r w:rsidRPr="00834D8A">
        <w:rPr>
          <w:rFonts w:asciiTheme="majorHAnsi" w:hAnsiTheme="majorHAnsi"/>
          <w:szCs w:val="24"/>
        </w:rPr>
        <w:t>Consultant</w:t>
      </w:r>
      <w:r w:rsidR="00834D8A">
        <w:rPr>
          <w:rFonts w:asciiTheme="majorHAnsi" w:hAnsiTheme="majorHAnsi"/>
          <w:szCs w:val="24"/>
        </w:rPr>
        <w:t xml:space="preserve"> </w:t>
      </w:r>
      <w:r w:rsidR="00834D8A" w:rsidRPr="008939D8">
        <w:rPr>
          <w:rFonts w:asciiTheme="majorHAnsi" w:hAnsiTheme="majorHAnsi"/>
          <w:sz w:val="14"/>
          <w:szCs w:val="24"/>
        </w:rPr>
        <w:t>(volunteer)</w:t>
      </w:r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834D8A" w:rsidRPr="003358B6">
        <w:rPr>
          <w:rStyle w:val="Heading2Char"/>
          <w:rFonts w:ascii="Arial" w:hAnsi="Arial"/>
          <w:noProof/>
          <w:sz w:val="16"/>
          <w:lang w:val="en-US"/>
        </w:rPr>
        <w:t>Jessica Kadie-Barclay</w:t>
      </w:r>
      <w:r w:rsidR="00834D8A">
        <w:rPr>
          <w:rStyle w:val="Heading2Char"/>
          <w:rFonts w:asciiTheme="minorHAnsi" w:hAnsiTheme="minorHAnsi"/>
          <w:noProof/>
          <w:sz w:val="16"/>
          <w:lang w:val="en-US"/>
        </w:rPr>
        <w:t xml:space="preserve"> -- </w:t>
      </w:r>
      <w:hyperlink r:id="rId23" w:history="1">
        <w:r w:rsidR="00834D8A" w:rsidRPr="008B351F">
          <w:rPr>
            <w:rStyle w:val="Hyperlink"/>
            <w:rFonts w:asciiTheme="minorHAnsi" w:hAnsiTheme="minorHAnsi"/>
            <w:noProof/>
            <w:snapToGrid/>
            <w:sz w:val="16"/>
          </w:rPr>
          <w:t>jessica@westovertonvillage.org</w:t>
        </w:r>
      </w:hyperlink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834D8A" w:rsidRPr="00834D8A">
        <w:rPr>
          <w:rStyle w:val="Heading2Char"/>
          <w:rFonts w:asciiTheme="minorHAnsi" w:hAnsiTheme="minorHAnsi"/>
          <w:sz w:val="16"/>
          <w:lang w:val="en-US"/>
        </w:rPr>
        <w:t xml:space="preserve">West Overton Village &amp; Museums </w:t>
      </w:r>
      <w:r w:rsidR="00824E0D">
        <w:rPr>
          <w:rStyle w:val="Heading2Char"/>
          <w:rFonts w:asciiTheme="minorHAnsi" w:hAnsiTheme="minorHAnsi"/>
          <w:sz w:val="16"/>
          <w:lang w:val="en-US"/>
        </w:rPr>
        <w:t xml:space="preserve">in </w:t>
      </w:r>
      <w:r w:rsidR="00834D8A">
        <w:rPr>
          <w:rStyle w:val="Heading2Char"/>
          <w:rFonts w:asciiTheme="minorHAnsi" w:hAnsiTheme="minorHAnsi"/>
          <w:sz w:val="16"/>
          <w:lang w:val="en-US"/>
        </w:rPr>
        <w:t>Scottdale, Pennsylvania</w:t>
      </w:r>
    </w:p>
    <w:p w:rsidR="00824E0D" w:rsidRPr="000262D2" w:rsidRDefault="002466F5" w:rsidP="000262D2">
      <w:pPr>
        <w:pStyle w:val="ListParagraph"/>
        <w:numPr>
          <w:ilvl w:val="0"/>
          <w:numId w:val="21"/>
        </w:numPr>
        <w:spacing w:line="240" w:lineRule="auto"/>
        <w:rPr>
          <w:rStyle w:val="Years"/>
          <w:rFonts w:asciiTheme="minorHAnsi" w:hAnsiTheme="minorHAnsi"/>
          <w:color w:val="auto"/>
          <w:sz w:val="16"/>
          <w:szCs w:val="20"/>
        </w:rPr>
      </w:pPr>
      <w:r w:rsidRPr="000262D2">
        <w:rPr>
          <w:rStyle w:val="Heading2Char"/>
          <w:rFonts w:asciiTheme="minorHAnsi" w:hAnsiTheme="minorHAnsi"/>
          <w:sz w:val="16"/>
          <w:lang w:val="en-US"/>
        </w:rPr>
        <w:t>training staff in paleography, digital curation, processing metadata, and creating Omeka collections</w:t>
      </w:r>
    </w:p>
    <w:p w:rsidR="00CD2632" w:rsidRPr="00834D8A" w:rsidRDefault="00CD2632" w:rsidP="00685BC8">
      <w:pPr>
        <w:spacing w:line="240" w:lineRule="auto"/>
        <w:rPr>
          <w:rFonts w:asciiTheme="majorHAnsi" w:hAnsiTheme="majorHAnsi"/>
          <w:b/>
          <w:sz w:val="14"/>
        </w:rPr>
      </w:pPr>
      <w:r w:rsidRPr="00834D8A">
        <w:rPr>
          <w:rStyle w:val="Years"/>
          <w:b/>
          <w:sz w:val="22"/>
        </w:rPr>
        <w:t>Dec</w:t>
      </w:r>
      <w:r w:rsidR="00824E0D" w:rsidRPr="00834D8A">
        <w:rPr>
          <w:rStyle w:val="Years"/>
          <w:b/>
          <w:sz w:val="22"/>
        </w:rPr>
        <w:t xml:space="preserve">. </w:t>
      </w:r>
      <w:r w:rsidRPr="00834D8A">
        <w:rPr>
          <w:rStyle w:val="Years"/>
          <w:b/>
          <w:sz w:val="22"/>
        </w:rPr>
        <w:t>2016 - Present</w:t>
      </w:r>
      <w:r w:rsidRPr="00834D8A">
        <w:rPr>
          <w:sz w:val="16"/>
        </w:rPr>
        <w:tab/>
      </w:r>
      <w:r w:rsidRPr="00834D8A">
        <w:rPr>
          <w:rFonts w:asciiTheme="majorHAnsi" w:hAnsiTheme="majorHAnsi"/>
          <w:szCs w:val="24"/>
        </w:rPr>
        <w:t>Freelance Consultant</w:t>
      </w:r>
    </w:p>
    <w:p w:rsidR="00824E0D" w:rsidRDefault="00CD263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824E0D" w:rsidRPr="003358B6">
        <w:rPr>
          <w:rStyle w:val="Heading2Char"/>
          <w:rFonts w:ascii="Arial" w:hAnsi="Arial"/>
          <w:noProof/>
          <w:sz w:val="16"/>
          <w:lang w:val="en-US"/>
        </w:rPr>
        <w:t>Robert</w:t>
      </w:r>
      <w:r w:rsidR="00834D8A" w:rsidRPr="003358B6">
        <w:rPr>
          <w:rStyle w:val="Heading2Char"/>
          <w:rFonts w:ascii="Arial" w:hAnsi="Arial"/>
          <w:sz w:val="16"/>
          <w:lang w:val="en-US"/>
        </w:rPr>
        <w:t xml:space="preserve"> Foley</w:t>
      </w:r>
      <w:r w:rsidR="00834D8A">
        <w:rPr>
          <w:rStyle w:val="Heading2Char"/>
          <w:rFonts w:asciiTheme="minorHAnsi" w:hAnsiTheme="minorHAnsi"/>
          <w:sz w:val="16"/>
          <w:lang w:val="en-US"/>
        </w:rPr>
        <w:t xml:space="preserve"> -- </w:t>
      </w:r>
      <w:hyperlink r:id="rId24" w:history="1">
        <w:r w:rsidR="00834D8A" w:rsidRPr="008B351F">
          <w:rPr>
            <w:rStyle w:val="Hyperlink"/>
            <w:rFonts w:asciiTheme="minorHAnsi" w:hAnsiTheme="minorHAnsi"/>
            <w:snapToGrid/>
            <w:sz w:val="16"/>
          </w:rPr>
          <w:t>bportnow@gmail.com</w:t>
        </w:r>
      </w:hyperlink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824E0D" w:rsidRPr="00824E0D">
        <w:rPr>
          <w:rStyle w:val="Heading2Char"/>
          <w:rFonts w:asciiTheme="minorHAnsi" w:hAnsiTheme="minorHAnsi"/>
          <w:sz w:val="16"/>
          <w:lang w:val="en-US"/>
        </w:rPr>
        <w:t>B</w:t>
      </w:r>
      <w:r w:rsidR="00824E0D">
        <w:rPr>
          <w:rStyle w:val="Heading2Char"/>
          <w:rFonts w:asciiTheme="minorHAnsi" w:hAnsiTheme="minorHAnsi"/>
          <w:sz w:val="16"/>
          <w:lang w:val="en-US"/>
        </w:rPr>
        <w:t xml:space="preserve">lack Rock Historical Society in </w:t>
      </w:r>
      <w:r w:rsidR="00824E0D" w:rsidRPr="00824E0D">
        <w:rPr>
          <w:rStyle w:val="Heading2Char"/>
          <w:rFonts w:asciiTheme="minorHAnsi" w:hAnsiTheme="minorHAnsi"/>
          <w:sz w:val="16"/>
          <w:lang w:val="en-US"/>
        </w:rPr>
        <w:t>Fairfield, Connecticut</w:t>
      </w:r>
    </w:p>
    <w:p w:rsidR="00982FC9" w:rsidRPr="000262D2" w:rsidRDefault="00CD2632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z w:val="16"/>
          <w:lang w:val="en-US"/>
        </w:rPr>
        <w:t>encoding</w:t>
      </w:r>
      <w:r w:rsidR="00824E0D" w:rsidRPr="000262D2">
        <w:rPr>
          <w:rStyle w:val="Heading2Char"/>
          <w:rFonts w:asciiTheme="minorHAnsi" w:hAnsiTheme="minorHAnsi"/>
          <w:sz w:val="16"/>
          <w:lang w:val="en-US"/>
        </w:rPr>
        <w:t xml:space="preserve"> and </w:t>
      </w:r>
      <w:r w:rsidRPr="000262D2">
        <w:rPr>
          <w:rStyle w:val="Heading2Char"/>
          <w:rFonts w:asciiTheme="minorHAnsi" w:hAnsiTheme="minorHAnsi"/>
          <w:sz w:val="16"/>
          <w:lang w:val="en-US"/>
        </w:rPr>
        <w:t xml:space="preserve">processing of </w:t>
      </w:r>
      <w:r w:rsidR="00824E0D" w:rsidRPr="000262D2">
        <w:rPr>
          <w:rStyle w:val="Heading2Char"/>
          <w:rFonts w:asciiTheme="minorHAnsi" w:hAnsiTheme="minorHAnsi"/>
          <w:sz w:val="16"/>
          <w:lang w:val="en-US"/>
        </w:rPr>
        <w:t xml:space="preserve">Thomas Bartram’s </w:t>
      </w:r>
      <w:r w:rsidRPr="000262D2">
        <w:rPr>
          <w:rStyle w:val="Heading2Char"/>
          <w:rFonts w:asciiTheme="minorHAnsi" w:hAnsiTheme="minorHAnsi"/>
          <w:sz w:val="16"/>
          <w:lang w:val="en-US"/>
        </w:rPr>
        <w:t>account log manuscripts</w:t>
      </w:r>
    </w:p>
    <w:p w:rsidR="00982FC9" w:rsidRPr="00834D8A" w:rsidRDefault="00982FC9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b/>
          <w:sz w:val="22"/>
        </w:rPr>
        <w:t>Aug</w:t>
      </w:r>
      <w:r w:rsidRPr="00834D8A">
        <w:rPr>
          <w:rStyle w:val="Years"/>
          <w:b/>
          <w:sz w:val="22"/>
        </w:rPr>
        <w:t xml:space="preserve">. </w:t>
      </w:r>
      <w:r>
        <w:rPr>
          <w:rStyle w:val="Years"/>
          <w:b/>
          <w:sz w:val="22"/>
        </w:rPr>
        <w:t>2016 – April 2017</w:t>
      </w:r>
      <w:r w:rsidRPr="00834D8A">
        <w:rPr>
          <w:sz w:val="16"/>
        </w:rPr>
        <w:tab/>
      </w:r>
      <w:r>
        <w:rPr>
          <w:rFonts w:asciiTheme="majorHAnsi" w:hAnsiTheme="majorHAnsi"/>
          <w:szCs w:val="24"/>
        </w:rPr>
        <w:t>Technical Assistant</w:t>
      </w:r>
    </w:p>
    <w:p w:rsidR="00982FC9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365261">
        <w:rPr>
          <w:sz w:val="16"/>
        </w:rPr>
        <w:t>Dr. Sayre Greenfield</w:t>
      </w:r>
      <w:r w:rsidR="00982FC9">
        <w:rPr>
          <w:rStyle w:val="Heading2Char"/>
          <w:rFonts w:asciiTheme="minorHAnsi" w:hAnsiTheme="minorHAnsi"/>
          <w:sz w:val="16"/>
          <w:lang w:val="en-US"/>
        </w:rPr>
        <w:t xml:space="preserve"> --</w:t>
      </w:r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</w:t>
      </w:r>
      <w:hyperlink r:id="rId25" w:history="1">
        <w:r w:rsidR="00365261" w:rsidRPr="008B351F">
          <w:rPr>
            <w:rStyle w:val="Hyperlink"/>
            <w:rFonts w:asciiTheme="minorHAnsi" w:hAnsiTheme="minorHAnsi"/>
            <w:snapToGrid/>
            <w:sz w:val="16"/>
          </w:rPr>
          <w:t>sng6@pitt.edu</w:t>
        </w:r>
      </w:hyperlink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:rsidR="00982FC9" w:rsidRDefault="00982FC9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982FC9">
        <w:rPr>
          <w:rStyle w:val="Heading2Char"/>
          <w:rFonts w:asciiTheme="minorHAnsi" w:hAnsiTheme="minorHAnsi"/>
          <w:sz w:val="16"/>
          <w:lang w:val="en-US"/>
        </w:rPr>
        <w:t>The Center for the Digital Text</w:t>
      </w:r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at Pitt-Greensburg</w:t>
      </w:r>
    </w:p>
    <w:p w:rsidR="00365261" w:rsidRPr="000262D2" w:rsidRDefault="00365261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built digital projects, delivered</w:t>
      </w:r>
      <w:r w:rsidR="005A7518"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digital humanities</w:t>
      </w: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courses and workshops, supported student and faculty digital ventures</w:t>
      </w:r>
    </w:p>
    <w:p w:rsidR="00982FC9" w:rsidRPr="000262D2" w:rsidRDefault="00365261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extensive coding, querying, and visualization development us</w:t>
      </w:r>
      <w:r w:rsidR="002E4E75"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ing the XML family of languages</w:t>
      </w:r>
    </w:p>
    <w:p w:rsidR="003358B6" w:rsidRPr="00834D8A" w:rsidRDefault="003358B6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b/>
          <w:sz w:val="22"/>
        </w:rPr>
        <w:t>Aug</w:t>
      </w:r>
      <w:r w:rsidRPr="00834D8A">
        <w:rPr>
          <w:rStyle w:val="Years"/>
          <w:b/>
          <w:sz w:val="22"/>
        </w:rPr>
        <w:t xml:space="preserve">. </w:t>
      </w:r>
      <w:r>
        <w:rPr>
          <w:rStyle w:val="Years"/>
          <w:b/>
          <w:sz w:val="22"/>
        </w:rPr>
        <w:t>2014 – Aug. 2016</w:t>
      </w:r>
      <w:r w:rsidRPr="00834D8A">
        <w:rPr>
          <w:sz w:val="16"/>
        </w:rPr>
        <w:tab/>
      </w:r>
      <w:r>
        <w:rPr>
          <w:rFonts w:asciiTheme="majorHAnsi" w:hAnsiTheme="majorHAnsi"/>
          <w:szCs w:val="24"/>
        </w:rPr>
        <w:t>Research</w:t>
      </w:r>
      <w:r w:rsidR="006D6003">
        <w:rPr>
          <w:rFonts w:asciiTheme="majorHAnsi" w:hAnsiTheme="majorHAnsi"/>
          <w:szCs w:val="24"/>
        </w:rPr>
        <w:t xml:space="preserve"> &amp; Teaching</w:t>
      </w:r>
      <w:r>
        <w:rPr>
          <w:rFonts w:asciiTheme="majorHAnsi" w:hAnsiTheme="majorHAnsi"/>
          <w:szCs w:val="24"/>
        </w:rPr>
        <w:t xml:space="preserve"> Assistant</w:t>
      </w:r>
    </w:p>
    <w:p w:rsidR="003358B6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3358B6">
        <w:rPr>
          <w:sz w:val="16"/>
        </w:rPr>
        <w:t>Dr. Elisa Beshero-Bondar</w:t>
      </w:r>
      <w:r w:rsidR="003358B6">
        <w:rPr>
          <w:rStyle w:val="Heading2Char"/>
          <w:rFonts w:asciiTheme="minorHAnsi" w:hAnsiTheme="minorHAnsi"/>
          <w:sz w:val="16"/>
          <w:lang w:val="en-US"/>
        </w:rPr>
        <w:t xml:space="preserve"> -- </w:t>
      </w:r>
      <w:hyperlink r:id="rId26" w:history="1">
        <w:r w:rsidR="003358B6" w:rsidRPr="008B351F">
          <w:rPr>
            <w:rStyle w:val="Hyperlink"/>
            <w:rFonts w:asciiTheme="minorHAnsi" w:hAnsiTheme="minorHAnsi"/>
            <w:snapToGrid/>
            <w:sz w:val="16"/>
          </w:rPr>
          <w:t>ebb8@pitt.edu</w:t>
        </w:r>
      </w:hyperlink>
      <w:r w:rsidR="003358B6"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:rsidR="003358B6" w:rsidRDefault="003358B6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982FC9">
        <w:rPr>
          <w:rStyle w:val="Heading2Char"/>
          <w:rFonts w:asciiTheme="minorHAnsi" w:hAnsiTheme="minorHAnsi"/>
          <w:sz w:val="16"/>
          <w:lang w:val="en-US"/>
        </w:rPr>
        <w:t xml:space="preserve">The </w:t>
      </w:r>
      <w:r>
        <w:rPr>
          <w:rStyle w:val="Heading2Char"/>
          <w:rFonts w:asciiTheme="minorHAnsi" w:hAnsiTheme="minorHAnsi"/>
          <w:sz w:val="16"/>
          <w:lang w:val="en-US"/>
        </w:rPr>
        <w:t>University of Pittsburgh at Greensburg</w:t>
      </w:r>
    </w:p>
    <w:p w:rsidR="005A7518" w:rsidRPr="000262D2" w:rsidRDefault="005A7518" w:rsidP="000262D2">
      <w:pPr>
        <w:pStyle w:val="ListParagraph"/>
        <w:numPr>
          <w:ilvl w:val="0"/>
          <w:numId w:val="22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assisted in teaching, grading, and developing course materials for Pitt-Greensburg’s 2015 Coding and Digital Archives course as well as the 2016 Coding and Data Visualization course</w:t>
      </w:r>
    </w:p>
    <w:p w:rsidR="00685BC8" w:rsidRPr="000262D2" w:rsidRDefault="005A7518" w:rsidP="000262D2">
      <w:pPr>
        <w:pStyle w:val="ListParagraph"/>
        <w:numPr>
          <w:ilvl w:val="0"/>
          <w:numId w:val="22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organized digital photographs of manuscript texts, contributed to Digital Mitford project prosopography, and initiated the transcription and XML encoding of Mary Russell Mitford's daily journal dated 1819 to 1823.</w:t>
      </w:r>
    </w:p>
    <w:p w:rsidR="00685BC8" w:rsidRPr="00685BC8" w:rsidRDefault="00685BC8" w:rsidP="00685BC8">
      <w:pPr>
        <w:pStyle w:val="ListParagraph"/>
        <w:numPr>
          <w:ilvl w:val="0"/>
          <w:numId w:val="0"/>
        </w:numPr>
        <w:spacing w:line="240" w:lineRule="auto"/>
        <w:ind w:left="2886"/>
        <w:rPr>
          <w:rStyle w:val="Heading2Char"/>
          <w:rFonts w:asciiTheme="minorHAnsi" w:hAnsiTheme="minorHAnsi"/>
          <w:snapToGrid w:val="0"/>
          <w:sz w:val="16"/>
          <w:lang w:val="en-US"/>
        </w:rPr>
      </w:pPr>
    </w:p>
    <w:p w:rsidR="00685BC8" w:rsidRPr="00CD2632" w:rsidRDefault="00685BC8" w:rsidP="00685BC8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685BC8">
        <w:rPr>
          <w:rFonts w:asciiTheme="majorHAnsi" w:hAnsiTheme="majorHAnsi"/>
          <w:b/>
          <w:noProof w:val="0"/>
        </w:rPr>
        <w:t>Publications &amp;</w:t>
      </w:r>
      <w:r w:rsidR="00AC3CAF">
        <w:rPr>
          <w:rFonts w:asciiTheme="majorHAnsi" w:hAnsiTheme="majorHAnsi"/>
          <w:b/>
          <w:noProof w:val="0"/>
        </w:rPr>
        <w:t xml:space="preserve"> Online</w:t>
      </w:r>
      <w:r w:rsidRPr="00685BC8">
        <w:rPr>
          <w:rFonts w:asciiTheme="majorHAnsi" w:hAnsiTheme="majorHAnsi"/>
          <w:b/>
          <w:noProof w:val="0"/>
        </w:rPr>
        <w:t xml:space="preserve"> Teaching Materials</w:t>
      </w:r>
      <w:r w:rsidRPr="00CD2632">
        <w:rPr>
          <w:rFonts w:asciiTheme="majorHAnsi" w:hAnsiTheme="majorHAnsi"/>
          <w:b/>
          <w:noProof w:val="0"/>
        </w:rPr>
        <w:tab/>
      </w:r>
    </w:p>
    <w:p w:rsidR="00685BC8" w:rsidRPr="00685BC8" w:rsidRDefault="00931174" w:rsidP="00685BC8">
      <w:pPr>
        <w:spacing w:line="240" w:lineRule="auto"/>
        <w:ind w:left="0" w:firstLine="0"/>
        <w:rPr>
          <w:rFonts w:asciiTheme="majorHAnsi" w:hAnsiTheme="majorHAnsi"/>
          <w:sz w:val="14"/>
        </w:rPr>
      </w:pPr>
      <w:r>
        <w:rPr>
          <w:rFonts w:ascii="Gabriola" w:hAnsi="Gabriola"/>
          <w:b/>
          <w:color w:val="B83D68" w:themeColor="accent1"/>
          <w:sz w:val="22"/>
          <w:szCs w:val="32"/>
        </w:rPr>
        <w:t>June</w:t>
      </w:r>
      <w:r w:rsidR="00685BC8">
        <w:rPr>
          <w:rFonts w:ascii="Gabriola" w:hAnsi="Gabriola"/>
          <w:b/>
          <w:color w:val="B83D68" w:themeColor="accent1"/>
          <w:sz w:val="22"/>
          <w:szCs w:val="32"/>
        </w:rPr>
        <w:t xml:space="preserve"> 2017</w:t>
      </w:r>
      <w:r w:rsidR="00685BC8" w:rsidRPr="00685BC8">
        <w:rPr>
          <w:sz w:val="16"/>
        </w:rPr>
        <w:tab/>
      </w:r>
      <w:r w:rsidR="00685BC8" w:rsidRPr="00931174">
        <w:rPr>
          <w:rFonts w:asciiTheme="majorHAnsi" w:hAnsiTheme="majorHAnsi"/>
        </w:rPr>
        <w:t>"A GitHub 'Garage' for a Digital Humanities Course"</w:t>
      </w:r>
    </w:p>
    <w:p w:rsidR="00EC06A2" w:rsidRPr="00685BC8" w:rsidRDefault="00931174" w:rsidP="000262D2">
      <w:pPr>
        <w:spacing w:line="240" w:lineRule="auto"/>
        <w:ind w:firstLine="0"/>
        <w:rPr>
          <w:rStyle w:val="Heading2Char"/>
          <w:rFonts w:asciiTheme="minorHAnsi" w:hAnsiTheme="minorHAnsi"/>
          <w:snapToGrid w:val="0"/>
          <w:sz w:val="16"/>
          <w:lang w:val="en-US"/>
        </w:rPr>
      </w:pPr>
      <w:r>
        <w:rPr>
          <w:rFonts w:asciiTheme="minorHAnsi" w:hAnsiTheme="minorHAnsi"/>
          <w:sz w:val="16"/>
        </w:rPr>
        <w:t xml:space="preserve">Chapter co-authored with Dr. </w:t>
      </w:r>
      <w:r w:rsidR="00685BC8" w:rsidRPr="00685BC8">
        <w:rPr>
          <w:rFonts w:asciiTheme="minorHAnsi" w:hAnsiTheme="minorHAnsi"/>
          <w:sz w:val="16"/>
        </w:rPr>
        <w:t xml:space="preserve">Beshero-Bondar in </w:t>
      </w:r>
      <w:r w:rsidR="000262D2">
        <w:rPr>
          <w:rFonts w:asciiTheme="minorHAnsi" w:hAnsiTheme="minorHAnsi"/>
          <w:i/>
          <w:sz w:val="16"/>
        </w:rPr>
        <w:t xml:space="preserve">New Directions </w:t>
      </w:r>
      <w:r w:rsidR="00685BC8" w:rsidRPr="00685BC8">
        <w:rPr>
          <w:rFonts w:asciiTheme="minorHAnsi" w:hAnsiTheme="minorHAnsi"/>
          <w:i/>
          <w:sz w:val="16"/>
        </w:rPr>
        <w:t>for Computing Education: Embedding Computing Across Disciplines</w:t>
      </w:r>
      <w:r w:rsidR="00685BC8" w:rsidRPr="00685BC8">
        <w:rPr>
          <w:rFonts w:asciiTheme="minorHAnsi" w:hAnsiTheme="minorHAnsi"/>
          <w:sz w:val="16"/>
        </w:rPr>
        <w:t xml:space="preserve"> edited by Samuel B. Fee, Amanda Holland-Minkley, and Tom Lombardi.</w:t>
      </w:r>
      <w:r w:rsidR="00685BC8">
        <w:rPr>
          <w:rFonts w:asciiTheme="minorHAnsi" w:hAnsiTheme="minorHAnsi"/>
          <w:sz w:val="16"/>
        </w:rPr>
        <w:t xml:space="preserve"> </w:t>
      </w:r>
      <w:hyperlink r:id="rId27" w:history="1">
        <w:r w:rsidR="00685BC8" w:rsidRPr="00685BC8">
          <w:rPr>
            <w:rStyle w:val="Hyperlink"/>
            <w:rFonts w:asciiTheme="minorHAnsi" w:hAnsiTheme="minorHAnsi"/>
            <w:snapToGrid/>
            <w:sz w:val="16"/>
          </w:rPr>
          <w:t>http://www.springer.com/us/book/9783319542256</w:t>
        </w:r>
      </w:hyperlink>
      <w:r w:rsidR="00376ABC">
        <w:rPr>
          <w:rFonts w:asciiTheme="minorHAnsi" w:hAnsiTheme="minorHAnsi"/>
          <w:snapToGrid/>
          <w:sz w:val="16"/>
        </w:rPr>
        <w:t xml:space="preserve"> </w:t>
      </w:r>
    </w:p>
    <w:p w:rsidR="00EC06A2" w:rsidRDefault="00EC06A2" w:rsidP="00EC06A2">
      <w:pPr>
        <w:spacing w:line="240" w:lineRule="auto"/>
        <w:ind w:left="0" w:firstLine="0"/>
        <w:rPr>
          <w:rStyle w:val="Heading2Char"/>
          <w:rFonts w:asciiTheme="minorHAnsi" w:hAnsiTheme="minorHAnsi"/>
          <w:snapToGrid w:val="0"/>
          <w:sz w:val="16"/>
          <w:lang w:val="en-US"/>
        </w:rPr>
      </w:pPr>
      <w:bookmarkStart w:id="0" w:name="_GoBack"/>
      <w:bookmarkEnd w:id="0"/>
    </w:p>
    <w:p w:rsidR="000262D2" w:rsidRPr="00EC06A2" w:rsidRDefault="000262D2" w:rsidP="00EC06A2">
      <w:pPr>
        <w:spacing w:line="240" w:lineRule="auto"/>
        <w:ind w:left="0" w:firstLine="0"/>
        <w:rPr>
          <w:rStyle w:val="Heading2Char"/>
          <w:rFonts w:asciiTheme="minorHAnsi" w:hAnsiTheme="minorHAnsi"/>
          <w:snapToGrid w:val="0"/>
          <w:sz w:val="16"/>
          <w:lang w:val="en-US"/>
        </w:rPr>
      </w:pP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/GitHub Tutorial - </w:t>
      </w:r>
      <w:hyperlink r:id="rId28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explainGitShell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GUI/GitHub Tutorial (co-developed) - </w:t>
      </w:r>
      <w:hyperlink r:id="rId29" w:history="1">
        <w:r w:rsidR="00685BC8" w:rsidRPr="00685BC8">
          <w:rPr>
            <w:rStyle w:val="Hyperlink"/>
            <w:rFonts w:asciiTheme="minorHAnsi" w:hAnsiTheme="minorHAnsi"/>
            <w:sz w:val="16"/>
          </w:rPr>
          <w:t>http://dh.obdurodon.org/github.x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Shell Exercise - </w:t>
      </w:r>
      <w:hyperlink r:id="rId30" w:history="1">
        <w:r w:rsidR="00685BC8" w:rsidRPr="00685BC8">
          <w:rPr>
            <w:rStyle w:val="Hyperlink"/>
            <w:rFonts w:asciiTheme="minorHAnsi" w:hAnsiTheme="minorHAnsi"/>
            <w:sz w:val="16"/>
          </w:rPr>
          <w:t>http://www.newtfire.org/dh/Git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Shell Exercise - </w:t>
      </w:r>
      <w:hyperlink r:id="rId31" w:history="1">
        <w:r w:rsidR="00685BC8" w:rsidRPr="00685BC8">
          <w:rPr>
            <w:rStyle w:val="Hyperlink"/>
            <w:rFonts w:asciiTheme="minorHAnsi" w:hAnsiTheme="minorHAnsi"/>
            <w:sz w:val="16"/>
          </w:rPr>
          <w:t>http://www.newtfire.org/dh/GitExercise2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HTML/CSS Exercise - </w:t>
      </w:r>
      <w:hyperlink r:id="rId32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HTML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HTML/CSS Exercise - </w:t>
      </w:r>
      <w:hyperlink r:id="rId33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HTMLExercise2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Schematron Exercise (co-developed) - </w:t>
      </w:r>
      <w:hyperlink r:id="rId34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Schematron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XSLT Exercise - </w:t>
      </w:r>
      <w:hyperlink r:id="rId35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XSLTExercise4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CD2632" w:rsidRPr="003A2367" w:rsidRDefault="00EC06A2" w:rsidP="00E96EFA">
      <w:pPr>
        <w:spacing w:line="240" w:lineRule="auto"/>
        <w:rPr>
          <w:rFonts w:asciiTheme="minorHAnsi" w:hAnsiTheme="minorHAnsi"/>
          <w:sz w:val="16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XSLT Exercise - </w:t>
      </w:r>
      <w:hyperlink r:id="rId36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XSLTExercise2_CDV.html</w:t>
        </w:r>
      </w:hyperlink>
    </w:p>
    <w:sectPr w:rsidR="00CD2632" w:rsidRPr="003A2367" w:rsidSect="00A555FC">
      <w:headerReference w:type="default" r:id="rId37"/>
      <w:footerReference w:type="first" r:id="rId38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D34B8" w:rsidRDefault="004D34B8" w:rsidP="00CC6308">
      <w:r>
        <w:separator/>
      </w:r>
    </w:p>
  </w:endnote>
  <w:endnote w:type="continuationSeparator" w:id="0">
    <w:p w:rsidR="004D34B8" w:rsidRDefault="004D34B8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85BC8" w:rsidRDefault="00685BC8" w:rsidP="00685BC8">
    <w:pPr>
      <w:pStyle w:val="Footer"/>
      <w:jc w:val="center"/>
    </w:pPr>
    <w:r>
      <w:t>References Available Upon Reques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D34B8" w:rsidRDefault="004D34B8" w:rsidP="00CC6308">
      <w:r>
        <w:separator/>
      </w:r>
    </w:p>
  </w:footnote>
  <w:footnote w:type="continuationSeparator" w:id="0">
    <w:p w:rsidR="004D34B8" w:rsidRDefault="004D34B8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3EAF" w:rsidRDefault="00B87905" w:rsidP="00CC6308">
    <w:pPr>
      <w:pStyle w:val="Header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E96EFA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685BC8">
      <w:t>Rebecca Parker</w:t>
    </w:r>
  </w:p>
  <w:p w:rsidR="00963EAF" w:rsidRPr="000C6B92" w:rsidRDefault="00963EAF" w:rsidP="00CC63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94C17"/>
    <w:multiLevelType w:val="hybridMultilevel"/>
    <w:tmpl w:val="C7441F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53B28E7"/>
    <w:multiLevelType w:val="hybridMultilevel"/>
    <w:tmpl w:val="BA90C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8A332A"/>
    <w:multiLevelType w:val="hybridMultilevel"/>
    <w:tmpl w:val="11D4649C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4">
    <w:nsid w:val="22833669"/>
    <w:multiLevelType w:val="hybridMultilevel"/>
    <w:tmpl w:val="3918DF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EA0AE7"/>
    <w:multiLevelType w:val="hybridMultilevel"/>
    <w:tmpl w:val="D58E2EF4"/>
    <w:lvl w:ilvl="0" w:tplc="BFBC4084">
      <w:start w:val="1"/>
      <w:numFmt w:val="bullet"/>
      <w:pStyle w:val="ListParagraph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A87649"/>
    <w:multiLevelType w:val="hybridMultilevel"/>
    <w:tmpl w:val="91C0D892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8">
    <w:nsid w:val="36226A62"/>
    <w:multiLevelType w:val="hybridMultilevel"/>
    <w:tmpl w:val="C58C1A0C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9">
    <w:nsid w:val="460B458B"/>
    <w:multiLevelType w:val="hybridMultilevel"/>
    <w:tmpl w:val="3B1E520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7DE4A20"/>
    <w:multiLevelType w:val="hybridMultilevel"/>
    <w:tmpl w:val="EA1CE0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500B751F"/>
    <w:multiLevelType w:val="hybridMultilevel"/>
    <w:tmpl w:val="EF96E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EF4A4A"/>
    <w:multiLevelType w:val="hybridMultilevel"/>
    <w:tmpl w:val="6EC4DD4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3243868"/>
    <w:multiLevelType w:val="hybridMultilevel"/>
    <w:tmpl w:val="764A93D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6C1817D7"/>
    <w:multiLevelType w:val="hybridMultilevel"/>
    <w:tmpl w:val="D828FCA4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17">
    <w:nsid w:val="723A72C0"/>
    <w:multiLevelType w:val="hybridMultilevel"/>
    <w:tmpl w:val="E4DC51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2B904EF"/>
    <w:multiLevelType w:val="hybridMultilevel"/>
    <w:tmpl w:val="F15CFAE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7026A82"/>
    <w:multiLevelType w:val="hybridMultilevel"/>
    <w:tmpl w:val="A86E2A6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7140B19"/>
    <w:multiLevelType w:val="hybridMultilevel"/>
    <w:tmpl w:val="FAEE0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870296F"/>
    <w:multiLevelType w:val="hybridMultilevel"/>
    <w:tmpl w:val="9CFE4D44"/>
    <w:lvl w:ilvl="0" w:tplc="0409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3"/>
  </w:num>
  <w:num w:numId="4">
    <w:abstractNumId w:val="5"/>
  </w:num>
  <w:num w:numId="5">
    <w:abstractNumId w:val="1"/>
  </w:num>
  <w:num w:numId="6">
    <w:abstractNumId w:val="18"/>
  </w:num>
  <w:num w:numId="7">
    <w:abstractNumId w:val="12"/>
  </w:num>
  <w:num w:numId="8">
    <w:abstractNumId w:val="4"/>
  </w:num>
  <w:num w:numId="9">
    <w:abstractNumId w:val="14"/>
  </w:num>
  <w:num w:numId="10">
    <w:abstractNumId w:val="10"/>
  </w:num>
  <w:num w:numId="11">
    <w:abstractNumId w:val="2"/>
  </w:num>
  <w:num w:numId="12">
    <w:abstractNumId w:val="0"/>
  </w:num>
  <w:num w:numId="13">
    <w:abstractNumId w:val="21"/>
  </w:num>
  <w:num w:numId="14">
    <w:abstractNumId w:val="19"/>
  </w:num>
  <w:num w:numId="15">
    <w:abstractNumId w:val="17"/>
  </w:num>
  <w:num w:numId="16">
    <w:abstractNumId w:val="3"/>
  </w:num>
  <w:num w:numId="17">
    <w:abstractNumId w:val="16"/>
  </w:num>
  <w:num w:numId="18">
    <w:abstractNumId w:val="9"/>
  </w:num>
  <w:num w:numId="19">
    <w:abstractNumId w:val="20"/>
  </w:num>
  <w:num w:numId="20">
    <w:abstractNumId w:val="15"/>
  </w:num>
  <w:num w:numId="21">
    <w:abstractNumId w:val="7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QzNjWyMDQ3N7NU0lEKTi0uzszPAykwqwUAJskzsiwAAAA="/>
  </w:docVars>
  <w:rsids>
    <w:rsidRoot w:val="000C6B92"/>
    <w:rsid w:val="000040FD"/>
    <w:rsid w:val="000216EB"/>
    <w:rsid w:val="0002492A"/>
    <w:rsid w:val="000262D2"/>
    <w:rsid w:val="00034273"/>
    <w:rsid w:val="00095BB1"/>
    <w:rsid w:val="000A41A9"/>
    <w:rsid w:val="000A771E"/>
    <w:rsid w:val="000C6B92"/>
    <w:rsid w:val="000D0940"/>
    <w:rsid w:val="000F3BA3"/>
    <w:rsid w:val="00156506"/>
    <w:rsid w:val="001771D5"/>
    <w:rsid w:val="00183CAB"/>
    <w:rsid w:val="0023290B"/>
    <w:rsid w:val="002466F5"/>
    <w:rsid w:val="002679E8"/>
    <w:rsid w:val="002D2C59"/>
    <w:rsid w:val="002E4E75"/>
    <w:rsid w:val="002F5B78"/>
    <w:rsid w:val="003358B6"/>
    <w:rsid w:val="00365261"/>
    <w:rsid w:val="00376ABC"/>
    <w:rsid w:val="003A2367"/>
    <w:rsid w:val="00422D08"/>
    <w:rsid w:val="004804B5"/>
    <w:rsid w:val="004D34B8"/>
    <w:rsid w:val="004D7E43"/>
    <w:rsid w:val="004E4455"/>
    <w:rsid w:val="005823A8"/>
    <w:rsid w:val="00583213"/>
    <w:rsid w:val="005A7518"/>
    <w:rsid w:val="005B11E9"/>
    <w:rsid w:val="005B3B8B"/>
    <w:rsid w:val="005D0CC8"/>
    <w:rsid w:val="005D26F5"/>
    <w:rsid w:val="005E6551"/>
    <w:rsid w:val="006161E5"/>
    <w:rsid w:val="00625745"/>
    <w:rsid w:val="00656147"/>
    <w:rsid w:val="00657B23"/>
    <w:rsid w:val="00682D6C"/>
    <w:rsid w:val="00685BC8"/>
    <w:rsid w:val="006A0957"/>
    <w:rsid w:val="006D6003"/>
    <w:rsid w:val="00727F07"/>
    <w:rsid w:val="007614A9"/>
    <w:rsid w:val="00770B5D"/>
    <w:rsid w:val="007772FF"/>
    <w:rsid w:val="007C228A"/>
    <w:rsid w:val="007E124D"/>
    <w:rsid w:val="00824E0D"/>
    <w:rsid w:val="00834D8A"/>
    <w:rsid w:val="00844CB1"/>
    <w:rsid w:val="00865F45"/>
    <w:rsid w:val="008701C5"/>
    <w:rsid w:val="008939D8"/>
    <w:rsid w:val="00931174"/>
    <w:rsid w:val="00963EAF"/>
    <w:rsid w:val="00975791"/>
    <w:rsid w:val="00980D05"/>
    <w:rsid w:val="00982FC9"/>
    <w:rsid w:val="00987D71"/>
    <w:rsid w:val="009C11E3"/>
    <w:rsid w:val="00A03253"/>
    <w:rsid w:val="00A17FE1"/>
    <w:rsid w:val="00A43953"/>
    <w:rsid w:val="00A555FC"/>
    <w:rsid w:val="00A73537"/>
    <w:rsid w:val="00A74A6D"/>
    <w:rsid w:val="00A872E6"/>
    <w:rsid w:val="00AB7ED9"/>
    <w:rsid w:val="00AC3CAF"/>
    <w:rsid w:val="00AD08E5"/>
    <w:rsid w:val="00AD0DF4"/>
    <w:rsid w:val="00B07B3A"/>
    <w:rsid w:val="00B76252"/>
    <w:rsid w:val="00B84294"/>
    <w:rsid w:val="00B87905"/>
    <w:rsid w:val="00BD6B20"/>
    <w:rsid w:val="00C0201D"/>
    <w:rsid w:val="00C240B0"/>
    <w:rsid w:val="00C51FDF"/>
    <w:rsid w:val="00CC6308"/>
    <w:rsid w:val="00CD2632"/>
    <w:rsid w:val="00CF0971"/>
    <w:rsid w:val="00D349D1"/>
    <w:rsid w:val="00D53086"/>
    <w:rsid w:val="00D758C1"/>
    <w:rsid w:val="00E46BBA"/>
    <w:rsid w:val="00E5551C"/>
    <w:rsid w:val="00E71D07"/>
    <w:rsid w:val="00E96EFA"/>
    <w:rsid w:val="00EA3B04"/>
    <w:rsid w:val="00EC06A2"/>
    <w:rsid w:val="00EE729F"/>
    <w:rsid w:val="00F412EF"/>
    <w:rsid w:val="00FA45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RJP43" TargetMode="External"/><Relationship Id="rId18" Type="http://schemas.openxmlformats.org/officeDocument/2006/relationships/hyperlink" Target="https://github.com/RJP43" TargetMode="External"/><Relationship Id="rId26" Type="http://schemas.openxmlformats.org/officeDocument/2006/relationships/hyperlink" Target="mailto:ebb8@pitt.edu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://digitalmitford.org" TargetMode="External"/><Relationship Id="rId34" Type="http://schemas.openxmlformats.org/officeDocument/2006/relationships/hyperlink" Target="http://newtfire.org/dh/SchematronExercise1.html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www.newtfire.org/~rjp43" TargetMode="External"/><Relationship Id="rId17" Type="http://schemas.openxmlformats.org/officeDocument/2006/relationships/hyperlink" Target="http://bit.ly/HistoryOfCheap" TargetMode="External"/><Relationship Id="rId25" Type="http://schemas.openxmlformats.org/officeDocument/2006/relationships/hyperlink" Target="mailto:sng6@pitt.edu" TargetMode="External"/><Relationship Id="rId33" Type="http://schemas.openxmlformats.org/officeDocument/2006/relationships/hyperlink" Target="http://newtfire.org/dh/HTMLExercise2.html" TargetMode="External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digitalmitford.org" TargetMode="External"/><Relationship Id="rId20" Type="http://schemas.openxmlformats.org/officeDocument/2006/relationships/hyperlink" Target="http://nelson.newtfire.org" TargetMode="External"/><Relationship Id="rId29" Type="http://schemas.openxmlformats.org/officeDocument/2006/relationships/hyperlink" Target="http://dh.obdurodon.org/github.xhtml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jp396@gmail.com" TargetMode="External"/><Relationship Id="rId24" Type="http://schemas.openxmlformats.org/officeDocument/2006/relationships/hyperlink" Target="mailto:bportnow@gmail.com" TargetMode="External"/><Relationship Id="rId32" Type="http://schemas.openxmlformats.org/officeDocument/2006/relationships/hyperlink" Target="http://newtfire.org/dh/HTMLExercise1.html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://nelson.newtfire.org" TargetMode="External"/><Relationship Id="rId23" Type="http://schemas.openxmlformats.org/officeDocument/2006/relationships/hyperlink" Target="mailto:jessica@westovertonvillage.org" TargetMode="External"/><Relationship Id="rId28" Type="http://schemas.openxmlformats.org/officeDocument/2006/relationships/hyperlink" Target="http://newtfire.org/dh/explainGitShell.html" TargetMode="External"/><Relationship Id="rId36" Type="http://schemas.openxmlformats.org/officeDocument/2006/relationships/hyperlink" Target="http://newtfire.org/dh/XSLTExercise2_CDV.html" TargetMode="External"/><Relationship Id="rId10" Type="http://schemas.openxmlformats.org/officeDocument/2006/relationships/hyperlink" Target="http://www.newtfire.org/~rjp43" TargetMode="External"/><Relationship Id="rId19" Type="http://schemas.openxmlformats.org/officeDocument/2006/relationships/hyperlink" Target="https://www.zotero.org/rjp43" TargetMode="External"/><Relationship Id="rId31" Type="http://schemas.openxmlformats.org/officeDocument/2006/relationships/hyperlink" Target="http://www.newtfire.org/dh/GitExercise2.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rjp396@gmail.com" TargetMode="External"/><Relationship Id="rId14" Type="http://schemas.openxmlformats.org/officeDocument/2006/relationships/hyperlink" Target="https://www.zotero.org/rjp43" TargetMode="External"/><Relationship Id="rId22" Type="http://schemas.openxmlformats.org/officeDocument/2006/relationships/hyperlink" Target="http://bit.ly/HistoryOfCheap" TargetMode="External"/><Relationship Id="rId27" Type="http://schemas.openxmlformats.org/officeDocument/2006/relationships/hyperlink" Target="http://www.springer.com/us/book/9783319542256" TargetMode="External"/><Relationship Id="rId30" Type="http://schemas.openxmlformats.org/officeDocument/2006/relationships/hyperlink" Target="http://www.newtfire.org/dh/GitExercise1.html" TargetMode="External"/><Relationship Id="rId35" Type="http://schemas.openxmlformats.org/officeDocument/2006/relationships/hyperlink" Target="http://newtfire.org/dh/XSLTExercise4.html" TargetMode="External"/><Relationship Id="rId8" Type="http://schemas.openxmlformats.org/officeDocument/2006/relationships/endnotes" Target="endnotes.xml"/><Relationship Id="rId3" Type="http://schemas.openxmlformats.org/officeDocument/2006/relationships/styles" Target="styl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pulent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7121C7-0DC8-4A9A-9302-4A318BA583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Windows User</cp:lastModifiedBy>
  <cp:revision>7</cp:revision>
  <cp:lastPrinted>2017-04-12T02:43:00Z</cp:lastPrinted>
  <dcterms:created xsi:type="dcterms:W3CDTF">2017-04-12T02:32:00Z</dcterms:created>
  <dcterms:modified xsi:type="dcterms:W3CDTF">2017-04-12T02:43:00Z</dcterms:modified>
</cp:coreProperties>
</file>